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6="http://schemas.microsoft.com/office/drawing/2014/main" xmlns:pic="http://schemas.openxmlformats.org/drawingml/2006/picture" xmlns:a14="http://schemas.microsoft.com/office/drawing/2010/main" mc:Ignorable="w14 w15 w16se w16cid w16 w16cex w16sdtdh wp14">
  <w:body>
    <w:p w:rsidRPr="00586B77" w:rsidR="00CB72B1" w:rsidP="00683623" w:rsidRDefault="00683623" w14:paraId="37D84F50" w14:textId="455FE7B6">
      <w:pPr>
        <w:pStyle w:val="BodyText"/>
        <w:spacing w:before="360" w:after="120"/>
        <w:jc w:val="center"/>
        <w:rPr>
          <w:rFonts w:ascii="Calibri Light" w:hAnsi="Calibri Light" w:cs="Helvetica"/>
          <w:b w:val="1"/>
          <w:bCs w:val="1"/>
          <w:color w:val="17365D" w:themeColor="text2" w:themeShade="BF"/>
          <w:sz w:val="32"/>
          <w:szCs w:val="32"/>
          <w:lang w:bidi="en-US"/>
        </w:rPr>
      </w:pPr>
      <w:r w:rsidRPr="001342AC">
        <w:rPr>
          <w:rFonts w:ascii="Calibri" w:hAnsi="Calibri" w:cs="Calibri"/>
          <w:b/>
          <w:noProof/>
          <w:color w:val="FFFFFF" w:themeColor="background1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2BF13ADA" wp14:editId="186A9B41">
            <wp:simplePos x="0" y="0"/>
            <wp:positionH relativeFrom="column">
              <wp:posOffset>4123055</wp:posOffset>
            </wp:positionH>
            <wp:positionV relativeFrom="paragraph">
              <wp:posOffset>-768350</wp:posOffset>
            </wp:positionV>
            <wp:extent cx="770890" cy="798830"/>
            <wp:effectExtent l="0" t="0" r="0" b="1270"/>
            <wp:wrapNone/>
            <wp:docPr id="6" name="Picture 5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1CF7383B-B61B-4359-839E-5450AAB7243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1CF7383B-B61B-4359-839E-5450AAB72436}"/>
                        </a:ext>
                      </a:extLst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0890" cy="798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93E43FD">
        <w:rPr>
          <w:rFonts w:ascii="Calibri Light" w:hAnsi="Calibri Light" w:cs="Helvetica"/>
          <w:b w:val="1"/>
          <w:bCs w:val="1"/>
          <w:color w:val="17365D" w:themeColor="text2" w:themeShade="BF"/>
          <w:sz w:val="32"/>
          <w:szCs w:val="32"/>
          <w:lang w:bidi="en-US"/>
        </w:rPr>
        <w:t xml:space="preserve"> </w:t>
      </w:r>
      <w:r w:rsidR="00AF58FD">
        <w:rPr>
          <w:rFonts w:ascii="Calibri Light" w:hAnsi="Calibri Light" w:cs="Helvetica"/>
          <w:b w:val="1"/>
          <w:bCs w:val="1"/>
          <w:color w:val="17365D" w:themeColor="text2" w:themeShade="BF"/>
          <w:sz w:val="32"/>
          <w:szCs w:val="32"/>
          <w:lang w:bidi="en-US"/>
        </w:rPr>
        <w:t>V</w:t>
      </w:r>
      <w:r w:rsidRPr="00821F31" w:rsidR="00CB72B1">
        <w:rPr>
          <w:rFonts w:ascii="Calibri Light" w:hAnsi="Calibri Light" w:cs="Helvetica"/>
          <w:b w:val="1"/>
          <w:bCs w:val="1"/>
          <w:color w:val="17365D" w:themeColor="text2" w:themeShade="BF"/>
          <w:sz w:val="32"/>
          <w:szCs w:val="32"/>
          <w:lang w:bidi="en-US"/>
        </w:rPr>
        <w:t>o</w:t>
      </w:r>
      <w:r w:rsidR="00AF58FD">
        <w:rPr>
          <w:rFonts w:ascii="Calibri Light" w:hAnsi="Calibri Light" w:cs="Helvetica"/>
          <w:b w:val="1"/>
          <w:bCs w:val="1"/>
          <w:color w:val="17365D" w:themeColor="text2" w:themeShade="BF"/>
          <w:sz w:val="32"/>
          <w:szCs w:val="32"/>
          <w:lang w:bidi="en-US"/>
        </w:rPr>
        <w:t>ices for Palliative Care</w:t>
      </w:r>
      <w:r w:rsidR="00CC28F0">
        <w:rPr>
          <w:rFonts w:ascii="Calibri Light" w:hAnsi="Calibri Light" w:cs="Helvetica"/>
          <w:b w:val="1"/>
          <w:bCs w:val="1"/>
          <w:color w:val="17365D" w:themeColor="text2" w:themeShade="BF"/>
          <w:sz w:val="32"/>
          <w:szCs w:val="32"/>
          <w:lang w:bidi="en-US"/>
        </w:rPr>
        <w:t xml:space="preserve"> – Expression of Interest </w:t>
      </w:r>
      <w:r w:rsidRPr="00821F31" w:rsidR="00CB72B1">
        <w:rPr>
          <w:rFonts w:ascii="Calibri Light" w:hAnsi="Calibri Light" w:cs="Helvetica"/>
          <w:b w:val="1"/>
          <w:bCs w:val="1"/>
          <w:color w:val="17365D" w:themeColor="text2" w:themeShade="BF"/>
          <w:sz w:val="32"/>
          <w:szCs w:val="32"/>
          <w:lang w:bidi="en-US"/>
        </w:rPr>
        <w:t>Form</w:t>
      </w:r>
    </w:p>
    <w:tbl>
      <w:tblPr>
        <w:tblStyle w:val="TableGrid"/>
        <w:tblW w:w="9072" w:type="dxa"/>
        <w:tblInd w:w="554" w:type="dxa"/>
        <w:tblLook w:val="04A0" w:firstRow="1" w:lastRow="0" w:firstColumn="1" w:lastColumn="0" w:noHBand="0" w:noVBand="1"/>
      </w:tblPr>
      <w:tblGrid>
        <w:gridCol w:w="3708"/>
        <w:gridCol w:w="1482"/>
        <w:gridCol w:w="1481"/>
        <w:gridCol w:w="2401"/>
      </w:tblGrid>
      <w:tr w:rsidRPr="00797FAD" w:rsidR="00327A42" w:rsidTr="0046753B" w14:paraId="6E8E5517" w14:textId="77777777">
        <w:tc>
          <w:tcPr>
            <w:tcW w:w="3708" w:type="dxa"/>
            <w:shd w:val="clear" w:color="auto" w:fill="17365D" w:themeFill="text2" w:themeFillShade="BF"/>
          </w:tcPr>
          <w:p w:rsidRPr="00797FAD" w:rsidR="00CB72B1" w:rsidP="00972792" w:rsidRDefault="00CB72B1" w14:paraId="006782A3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  <w:p w:rsidRPr="00797FAD" w:rsidR="00CB72B1" w:rsidP="00972792" w:rsidRDefault="00CB72B1" w14:paraId="1E0B6123" w14:textId="77777777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797FAD">
              <w:rPr>
                <w:rFonts w:asciiTheme="majorHAnsi" w:hAnsiTheme="majorHAnsi"/>
                <w:b/>
                <w:sz w:val="22"/>
                <w:szCs w:val="22"/>
              </w:rPr>
              <w:t>Personal Details</w:t>
            </w:r>
          </w:p>
          <w:p w:rsidRPr="00797FAD" w:rsidR="00CB72B1" w:rsidP="00CB72B1" w:rsidRDefault="00CB72B1" w14:paraId="359A3EDA" w14:textId="77777777">
            <w:pPr>
              <w:ind w:left="204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5364" w:type="dxa"/>
            <w:gridSpan w:val="3"/>
            <w:shd w:val="clear" w:color="auto" w:fill="17365D" w:themeFill="text2" w:themeFillShade="BF"/>
          </w:tcPr>
          <w:p w:rsidRPr="00797FAD" w:rsidR="00CB72B1" w:rsidP="00972792" w:rsidRDefault="00CB72B1" w14:paraId="796A0FD4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  <w:p w:rsidRPr="00797FAD" w:rsidR="00CB72B1" w:rsidP="00972792" w:rsidRDefault="00CB72B1" w14:paraId="74EE21A9" w14:textId="77777777">
            <w:pPr>
              <w:jc w:val="center"/>
              <w:rPr>
                <w:rFonts w:asciiTheme="majorHAnsi" w:hAnsiTheme="majorHAnsi"/>
                <w:color w:val="DBE5F1" w:themeColor="accent1" w:themeTint="33"/>
                <w:sz w:val="22"/>
                <w:szCs w:val="22"/>
              </w:rPr>
            </w:pPr>
          </w:p>
        </w:tc>
      </w:tr>
      <w:tr w:rsidRPr="00797FAD" w:rsidR="00327A42" w:rsidTr="0046753B" w14:paraId="0C993A9B" w14:textId="77777777">
        <w:tc>
          <w:tcPr>
            <w:tcW w:w="3708" w:type="dxa"/>
            <w:vAlign w:val="center"/>
          </w:tcPr>
          <w:p w:rsidRPr="00797FAD" w:rsidR="00CB72B1" w:rsidP="00776EC8" w:rsidRDefault="00CB72B1" w14:paraId="7C336C83" w14:textId="23292299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Theme="majorHAnsi" w:hAnsiTheme="majorHAnsi"/>
                <w:sz w:val="22"/>
                <w:szCs w:val="22"/>
              </w:rPr>
              <w:t>Full name</w:t>
            </w:r>
            <w:r w:rsidR="00C42DFE">
              <w:rPr>
                <w:rFonts w:asciiTheme="majorHAnsi" w:hAnsiTheme="majorHAnsi"/>
                <w:sz w:val="22"/>
                <w:szCs w:val="22"/>
              </w:rPr>
              <w:t>:</w:t>
            </w:r>
          </w:p>
        </w:tc>
        <w:tc>
          <w:tcPr>
            <w:tcW w:w="5364" w:type="dxa"/>
            <w:gridSpan w:val="3"/>
            <w:vAlign w:val="center"/>
          </w:tcPr>
          <w:p w:rsidRPr="00797FAD" w:rsidR="00CB72B1" w:rsidP="00776EC8" w:rsidRDefault="00CB72B1" w14:paraId="5BD6DED7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  <w:p w:rsidRPr="00797FAD" w:rsidR="00CB72B1" w:rsidP="00776EC8" w:rsidRDefault="00CB72B1" w14:paraId="5D2FC4AE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Pr="00797FAD" w:rsidR="00327A42" w:rsidTr="0046753B" w14:paraId="52A52755" w14:textId="77777777">
        <w:trPr>
          <w:trHeight w:val="566"/>
        </w:trPr>
        <w:tc>
          <w:tcPr>
            <w:tcW w:w="3708" w:type="dxa"/>
            <w:vAlign w:val="center"/>
          </w:tcPr>
          <w:p w:rsidRPr="00797FAD" w:rsidR="00CB72B1" w:rsidP="00776EC8" w:rsidRDefault="00EC183A" w14:paraId="755ADE25" w14:textId="32B039D0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Location / State</w:t>
            </w:r>
            <w:r w:rsidR="00CC6ABD">
              <w:rPr>
                <w:rFonts w:asciiTheme="majorHAnsi" w:hAnsiTheme="majorHAnsi"/>
                <w:sz w:val="22"/>
                <w:szCs w:val="22"/>
              </w:rPr>
              <w:t>:</w:t>
            </w:r>
          </w:p>
        </w:tc>
        <w:tc>
          <w:tcPr>
            <w:tcW w:w="5364" w:type="dxa"/>
            <w:gridSpan w:val="3"/>
            <w:vAlign w:val="center"/>
          </w:tcPr>
          <w:p w:rsidRPr="00797FAD" w:rsidR="00CB72B1" w:rsidP="00776EC8" w:rsidRDefault="00CB72B1" w14:paraId="0BFF0D12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Pr="00797FAD" w:rsidR="00A573D5" w:rsidTr="0046753B" w14:paraId="200F9E53" w14:textId="77777777">
        <w:trPr>
          <w:trHeight w:val="598"/>
        </w:trPr>
        <w:tc>
          <w:tcPr>
            <w:tcW w:w="3708" w:type="dxa"/>
            <w:vAlign w:val="center"/>
          </w:tcPr>
          <w:p w:rsidRPr="00797FAD" w:rsidR="00CB72B1" w:rsidP="00776EC8" w:rsidRDefault="00CB72B1" w14:paraId="2204BD30" w14:textId="402137C3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Theme="majorHAnsi" w:hAnsiTheme="majorHAnsi"/>
                <w:sz w:val="22"/>
                <w:szCs w:val="22"/>
              </w:rPr>
              <w:t>Contact number</w:t>
            </w:r>
            <w:r w:rsidR="00C42DFE">
              <w:rPr>
                <w:rFonts w:asciiTheme="majorHAnsi" w:hAnsiTheme="majorHAnsi"/>
                <w:sz w:val="22"/>
                <w:szCs w:val="22"/>
              </w:rPr>
              <w:t>:</w:t>
            </w:r>
          </w:p>
        </w:tc>
        <w:tc>
          <w:tcPr>
            <w:tcW w:w="5364" w:type="dxa"/>
            <w:gridSpan w:val="3"/>
          </w:tcPr>
          <w:p w:rsidRPr="00797FAD" w:rsidR="00CB72B1" w:rsidP="00972792" w:rsidRDefault="00CB72B1" w14:paraId="2ADA9EEC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Pr="00797FAD" w:rsidR="00A573D5" w:rsidTr="0046753B" w14:paraId="44716729" w14:textId="77777777">
        <w:trPr>
          <w:trHeight w:val="550"/>
        </w:trPr>
        <w:tc>
          <w:tcPr>
            <w:tcW w:w="3708" w:type="dxa"/>
            <w:vAlign w:val="center"/>
          </w:tcPr>
          <w:p w:rsidRPr="00797FAD" w:rsidR="00CB72B1" w:rsidP="00776EC8" w:rsidRDefault="00CB72B1" w14:paraId="0EBA4981" w14:textId="166BC996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Theme="majorHAnsi" w:hAnsiTheme="majorHAnsi"/>
                <w:sz w:val="22"/>
                <w:szCs w:val="22"/>
              </w:rPr>
              <w:t>Email address</w:t>
            </w:r>
            <w:r w:rsidR="00C42DFE">
              <w:rPr>
                <w:rFonts w:asciiTheme="majorHAnsi" w:hAnsiTheme="majorHAnsi"/>
                <w:sz w:val="22"/>
                <w:szCs w:val="22"/>
              </w:rPr>
              <w:t>:</w:t>
            </w:r>
          </w:p>
        </w:tc>
        <w:tc>
          <w:tcPr>
            <w:tcW w:w="5364" w:type="dxa"/>
            <w:gridSpan w:val="3"/>
          </w:tcPr>
          <w:p w:rsidRPr="00797FAD" w:rsidR="00CB72B1" w:rsidP="00972792" w:rsidRDefault="00CB72B1" w14:paraId="1BA28267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Pr="00797FAD" w:rsidR="00A573D5" w:rsidTr="0051320A" w14:paraId="01E6EF32" w14:textId="77777777">
        <w:trPr>
          <w:trHeight w:val="560"/>
        </w:trPr>
        <w:tc>
          <w:tcPr>
            <w:tcW w:w="3708" w:type="dxa"/>
            <w:vAlign w:val="center"/>
          </w:tcPr>
          <w:p w:rsidRPr="00797FAD" w:rsidR="00CB72B1" w:rsidP="00776EC8" w:rsidRDefault="00CB72B1" w14:paraId="4D8CDFDA" w14:textId="1A284856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Theme="majorHAnsi" w:hAnsiTheme="majorHAnsi"/>
                <w:sz w:val="22"/>
                <w:szCs w:val="22"/>
              </w:rPr>
              <w:t>Occupation</w:t>
            </w:r>
            <w:r w:rsidR="00B433E3">
              <w:rPr>
                <w:rFonts w:asciiTheme="majorHAnsi" w:hAnsiTheme="majorHAnsi"/>
                <w:sz w:val="22"/>
                <w:szCs w:val="22"/>
              </w:rPr>
              <w:t xml:space="preserve"> / area of study / other</w:t>
            </w:r>
            <w:r w:rsidR="00C42DFE">
              <w:rPr>
                <w:rFonts w:asciiTheme="majorHAnsi" w:hAnsiTheme="majorHAnsi"/>
                <w:sz w:val="22"/>
                <w:szCs w:val="22"/>
              </w:rPr>
              <w:t>: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  <w:tc>
          <w:tcPr>
            <w:tcW w:w="5364" w:type="dxa"/>
            <w:gridSpan w:val="3"/>
            <w:tcBorders>
              <w:bottom w:val="single" w:color="000000" w:sz="4" w:space="0"/>
            </w:tcBorders>
          </w:tcPr>
          <w:p w:rsidRPr="00797FAD" w:rsidR="00CB72B1" w:rsidP="00972792" w:rsidRDefault="00CB72B1" w14:paraId="30748A35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Pr="00797FAD" w:rsidR="0046753B" w:rsidTr="0051320A" w14:paraId="1E33620A" w14:textId="77777777">
        <w:trPr>
          <w:trHeight w:val="562"/>
        </w:trPr>
        <w:tc>
          <w:tcPr>
            <w:tcW w:w="3708" w:type="dxa"/>
            <w:vAlign w:val="center"/>
          </w:tcPr>
          <w:p w:rsidRPr="00797FAD" w:rsidR="0046753B" w:rsidP="00776EC8" w:rsidRDefault="0046753B" w14:paraId="300B79C0" w14:textId="7C21076B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Theme="majorHAnsi" w:hAnsiTheme="majorHAnsi"/>
                <w:sz w:val="22"/>
                <w:szCs w:val="22"/>
              </w:rPr>
              <w:t>Gender</w:t>
            </w:r>
            <w:r>
              <w:rPr>
                <w:rFonts w:asciiTheme="majorHAnsi" w:hAnsiTheme="majorHAnsi"/>
                <w:sz w:val="22"/>
                <w:szCs w:val="22"/>
              </w:rPr>
              <w:t>:</w:t>
            </w:r>
          </w:p>
        </w:tc>
        <w:tc>
          <w:tcPr>
            <w:tcW w:w="2963" w:type="dxa"/>
            <w:gridSpan w:val="2"/>
            <w:tcBorders>
              <w:bottom w:val="single" w:color="000000" w:sz="4" w:space="0"/>
              <w:right w:val="nil"/>
            </w:tcBorders>
          </w:tcPr>
          <w:p w:rsidRPr="004A12D0" w:rsidR="0046753B" w:rsidP="0051320A" w:rsidRDefault="0046753B" w14:paraId="1F1FA4DF" w14:textId="6CD6E688">
            <w:pPr>
              <w:tabs>
                <w:tab w:val="right" w:pos="2747"/>
              </w:tabs>
              <w:spacing w:before="120"/>
              <w:rPr>
                <w:rFonts w:asciiTheme="majorHAnsi" w:hAnsiTheme="majorHAnsi"/>
                <w:sz w:val="22"/>
                <w:szCs w:val="22"/>
              </w:rPr>
            </w:pPr>
            <w:r w:rsidRPr="004A12D0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>
              <w:rPr>
                <w:rFonts w:ascii="Segoe UI Symbol" w:hAnsi="Segoe UI Symbol" w:cs="Segoe UI Symbol"/>
                <w:sz w:val="22"/>
                <w:szCs w:val="22"/>
              </w:rPr>
              <w:t xml:space="preserve"> </w:t>
            </w:r>
            <w:r w:rsidRPr="004A12D0">
              <w:rPr>
                <w:rFonts w:asciiTheme="majorHAnsi" w:hAnsiTheme="majorHAnsi"/>
                <w:sz w:val="22"/>
                <w:szCs w:val="22"/>
              </w:rPr>
              <w:t xml:space="preserve">Male   </w:t>
            </w:r>
            <w:r w:rsidR="0051320A">
              <w:rPr>
                <w:rFonts w:asciiTheme="majorHAnsi" w:hAnsiTheme="majorHAnsi"/>
                <w:sz w:val="22"/>
                <w:szCs w:val="22"/>
              </w:rPr>
              <w:tab/>
            </w:r>
          </w:p>
          <w:p w:rsidRPr="004A12D0" w:rsidR="0046753B" w:rsidP="004A12D0" w:rsidRDefault="00663361" w14:paraId="72599FE0" w14:textId="6A44C2CE">
            <w:pPr>
              <w:rPr>
                <w:rFonts w:asciiTheme="majorHAnsi" w:hAnsiTheme="majorHAnsi"/>
                <w:sz w:val="22"/>
                <w:szCs w:val="22"/>
              </w:rPr>
            </w:pPr>
            <w:r w:rsidRPr="004A12D0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>
              <w:rPr>
                <w:rFonts w:ascii="Segoe UI Symbol" w:hAnsi="Segoe UI Symbol" w:cs="Segoe UI Symbol"/>
                <w:sz w:val="22"/>
                <w:szCs w:val="22"/>
              </w:rPr>
              <w:t xml:space="preserve"> </w:t>
            </w:r>
            <w:proofErr w:type="gramStart"/>
            <w:r w:rsidRPr="004A12D0">
              <w:rPr>
                <w:rFonts w:asciiTheme="majorHAnsi" w:hAnsiTheme="majorHAnsi"/>
                <w:sz w:val="22"/>
                <w:szCs w:val="22"/>
              </w:rPr>
              <w:t>Non-binary</w:t>
            </w:r>
            <w:proofErr w:type="gramEnd"/>
            <w:r w:rsidRPr="004A12D0">
              <w:rPr>
                <w:rFonts w:asciiTheme="majorHAnsi" w:hAnsiTheme="majorHAnsi"/>
                <w:sz w:val="22"/>
                <w:szCs w:val="22"/>
              </w:rPr>
              <w:t>/gender dive</w:t>
            </w:r>
            <w:r>
              <w:rPr>
                <w:rFonts w:asciiTheme="majorHAnsi" w:hAnsiTheme="majorHAnsi"/>
                <w:sz w:val="22"/>
                <w:szCs w:val="22"/>
              </w:rPr>
              <w:t>rse</w:t>
            </w:r>
          </w:p>
        </w:tc>
        <w:tc>
          <w:tcPr>
            <w:tcW w:w="2401" w:type="dxa"/>
            <w:tcBorders>
              <w:left w:val="nil"/>
              <w:bottom w:val="single" w:color="000000" w:sz="4" w:space="0"/>
            </w:tcBorders>
          </w:tcPr>
          <w:p w:rsidRPr="004A12D0" w:rsidR="0046753B" w:rsidP="00663361" w:rsidRDefault="0046753B" w14:paraId="7FDDA1ED" w14:textId="01E580D1">
            <w:pPr>
              <w:spacing w:before="120"/>
              <w:rPr>
                <w:rFonts w:asciiTheme="majorHAnsi" w:hAnsiTheme="majorHAnsi"/>
                <w:sz w:val="22"/>
                <w:szCs w:val="22"/>
              </w:rPr>
            </w:pPr>
            <w:r w:rsidRPr="004A12D0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>
              <w:rPr>
                <w:rFonts w:ascii="Segoe UI Symbol" w:hAnsi="Segoe UI Symbol" w:cs="Segoe UI Symbol"/>
                <w:sz w:val="22"/>
                <w:szCs w:val="22"/>
              </w:rPr>
              <w:t xml:space="preserve"> </w:t>
            </w:r>
            <w:r w:rsidRPr="004A12D0">
              <w:rPr>
                <w:rFonts w:asciiTheme="majorHAnsi" w:hAnsiTheme="majorHAnsi"/>
                <w:sz w:val="22"/>
                <w:szCs w:val="22"/>
              </w:rPr>
              <w:t>Female</w:t>
            </w:r>
          </w:p>
          <w:p w:rsidRPr="00797FAD" w:rsidR="0046753B" w:rsidP="00EC183A" w:rsidRDefault="0046753B" w14:paraId="434A8DEC" w14:textId="25851E1B">
            <w:pPr>
              <w:spacing w:after="120"/>
              <w:rPr>
                <w:rFonts w:asciiTheme="majorHAnsi" w:hAnsiTheme="majorHAnsi"/>
                <w:sz w:val="22"/>
                <w:szCs w:val="22"/>
              </w:rPr>
            </w:pPr>
            <w:r w:rsidRPr="004A12D0">
              <w:rPr>
                <w:rFonts w:ascii="Segoe UI Symbol" w:hAnsi="Segoe UI Symbol" w:cs="Segoe UI Symbol"/>
                <w:sz w:val="22"/>
                <w:szCs w:val="22"/>
              </w:rPr>
              <w:t>☐</w:t>
            </w:r>
            <w:r>
              <w:rPr>
                <w:rFonts w:ascii="Segoe UI Symbol" w:hAnsi="Segoe UI Symbol" w:cs="Segoe UI Symbol"/>
                <w:sz w:val="22"/>
                <w:szCs w:val="22"/>
              </w:rPr>
              <w:t xml:space="preserve"> </w:t>
            </w:r>
            <w:r w:rsidRPr="004A12D0">
              <w:rPr>
                <w:rFonts w:asciiTheme="majorHAnsi" w:hAnsiTheme="majorHAnsi"/>
                <w:sz w:val="22"/>
                <w:szCs w:val="22"/>
              </w:rPr>
              <w:t>Prefer not to say</w:t>
            </w:r>
          </w:p>
        </w:tc>
      </w:tr>
      <w:tr w:rsidRPr="00797FAD" w:rsidR="00AC2243" w:rsidTr="0046753B" w14:paraId="48E14B33" w14:textId="77777777">
        <w:trPr>
          <w:trHeight w:val="562"/>
        </w:trPr>
        <w:tc>
          <w:tcPr>
            <w:tcW w:w="3708" w:type="dxa"/>
            <w:vAlign w:val="center"/>
          </w:tcPr>
          <w:p w:rsidRPr="00797FAD" w:rsidR="00AC2243" w:rsidP="00776EC8" w:rsidRDefault="00AC2243" w14:paraId="5D20BA11" w14:textId="746510C8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ge</w:t>
            </w:r>
            <w:r w:rsidR="00D93F27">
              <w:rPr>
                <w:rFonts w:asciiTheme="majorHAnsi" w:hAnsiTheme="majorHAnsi"/>
                <w:sz w:val="22"/>
                <w:szCs w:val="22"/>
              </w:rPr>
              <w:t>:</w:t>
            </w:r>
          </w:p>
        </w:tc>
        <w:tc>
          <w:tcPr>
            <w:tcW w:w="5364" w:type="dxa"/>
            <w:gridSpan w:val="3"/>
            <w:tcBorders>
              <w:bottom w:val="single" w:color="000000" w:sz="4" w:space="0"/>
            </w:tcBorders>
          </w:tcPr>
          <w:p w:rsidRPr="004A12D0" w:rsidR="00AC2243" w:rsidP="00EC183A" w:rsidRDefault="00AC2243" w14:paraId="4B8F05E0" w14:textId="77777777">
            <w:pPr>
              <w:spacing w:before="120"/>
              <w:rPr>
                <w:rFonts w:ascii="Segoe UI Symbol" w:hAnsi="Segoe UI Symbol" w:cs="Segoe UI Symbol"/>
                <w:sz w:val="22"/>
                <w:szCs w:val="22"/>
              </w:rPr>
            </w:pPr>
          </w:p>
        </w:tc>
      </w:tr>
      <w:tr w:rsidRPr="00797FAD" w:rsidR="00327A42" w:rsidTr="0046753B" w14:paraId="32BA5C1F" w14:textId="77777777">
        <w:trPr>
          <w:trHeight w:val="602"/>
        </w:trPr>
        <w:tc>
          <w:tcPr>
            <w:tcW w:w="3708" w:type="dxa"/>
            <w:vAlign w:val="center"/>
          </w:tcPr>
          <w:p w:rsidRPr="00797FAD" w:rsidR="00776EC8" w:rsidP="00776EC8" w:rsidRDefault="00776EC8" w14:paraId="435A017C" w14:textId="1A268AC9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Ethnicity</w:t>
            </w:r>
            <w:r w:rsidR="00C42DFE">
              <w:rPr>
                <w:rFonts w:asciiTheme="majorHAnsi" w:hAnsiTheme="majorHAnsi"/>
                <w:sz w:val="22"/>
                <w:szCs w:val="22"/>
              </w:rPr>
              <w:t>:</w:t>
            </w:r>
          </w:p>
        </w:tc>
        <w:tc>
          <w:tcPr>
            <w:tcW w:w="5364" w:type="dxa"/>
            <w:gridSpan w:val="3"/>
            <w:tcBorders>
              <w:bottom w:val="single" w:color="000000" w:sz="4" w:space="0"/>
            </w:tcBorders>
            <w:vAlign w:val="center"/>
          </w:tcPr>
          <w:p w:rsidRPr="00797FAD" w:rsidR="00776EC8" w:rsidP="00776EC8" w:rsidRDefault="00776EC8" w14:paraId="6EF7C7D6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Pr="00797FAD" w:rsidR="00B94C79" w:rsidTr="0046753B" w14:paraId="4B13A039" w14:textId="77777777">
        <w:tc>
          <w:tcPr>
            <w:tcW w:w="3708" w:type="dxa"/>
          </w:tcPr>
          <w:p w:rsidRPr="00797FAD" w:rsidR="00B94C79" w:rsidP="00972792" w:rsidRDefault="00B94C79" w14:paraId="3444E22A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  <w:p w:rsidRPr="00797FAD" w:rsidR="00B94C79" w:rsidP="00972792" w:rsidRDefault="00B94C79" w14:paraId="51A53881" w14:textId="336529D8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Theme="majorHAnsi" w:hAnsiTheme="majorHAnsi"/>
                <w:sz w:val="22"/>
                <w:szCs w:val="22"/>
              </w:rPr>
              <w:t>Do you identify as Aboriginal or Torres Strait Islander?</w:t>
            </w:r>
          </w:p>
          <w:p w:rsidRPr="00797FAD" w:rsidR="00B94C79" w:rsidP="00972792" w:rsidRDefault="00B94C79" w14:paraId="4A757F22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1482" w:type="dxa"/>
            <w:tcBorders>
              <w:right w:val="nil"/>
            </w:tcBorders>
          </w:tcPr>
          <w:p w:rsidRPr="00797FAD" w:rsidR="00B94C79" w:rsidP="00972792" w:rsidRDefault="00B94C79" w14:paraId="189B2621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  <w:p w:rsidRPr="00797FAD" w:rsidR="00B94C79" w:rsidP="00B94C79" w:rsidRDefault="00B94C79" w14:paraId="15636F6E" w14:textId="3438C385">
            <w:pPr>
              <w:ind w:left="963" w:hanging="992"/>
              <w:rPr>
                <w:rFonts w:eastAsia="MS Gothic" w:asciiTheme="majorHAnsi" w:hAnsiTheme="majorHAnsi"/>
                <w:color w:val="000000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eastAsia="MS Gothic" w:asciiTheme="majorHAnsi" w:hAnsiTheme="majorHAnsi"/>
                <w:color w:val="000000"/>
                <w:sz w:val="22"/>
                <w:szCs w:val="22"/>
              </w:rPr>
              <w:t xml:space="preserve"> Yes             </w:t>
            </w:r>
          </w:p>
          <w:p w:rsidRPr="00797FAD" w:rsidR="00B94C79" w:rsidP="00B94C79" w:rsidRDefault="00B94C79" w14:paraId="4E2D23AC" w14:textId="77777777">
            <w:pPr>
              <w:rPr>
                <w:rFonts w:eastAsia="MS Gothic" w:cs="Segoe UI Symbol" w:asciiTheme="majorHAnsi" w:hAnsiTheme="majorHAnsi"/>
                <w:color w:val="000000"/>
                <w:sz w:val="22"/>
                <w:szCs w:val="22"/>
              </w:rPr>
            </w:pPr>
          </w:p>
          <w:p w:rsidRPr="00797FAD" w:rsidR="00B94C79" w:rsidP="00B94C79" w:rsidRDefault="00B94C79" w14:paraId="48A21E53" w14:textId="7A6D4CED">
            <w:pPr>
              <w:ind w:left="-29"/>
              <w:rPr>
                <w:rFonts w:eastAsia="MS Gothic" w:asciiTheme="majorHAnsi" w:hAnsiTheme="majorHAnsi"/>
                <w:color w:val="000000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eastAsia="MS Gothic" w:asciiTheme="majorHAnsi" w:hAnsiTheme="majorHAnsi"/>
                <w:color w:val="000000"/>
                <w:sz w:val="22"/>
                <w:szCs w:val="22"/>
              </w:rPr>
              <w:t xml:space="preserve"> No</w:t>
            </w:r>
          </w:p>
          <w:p w:rsidRPr="00797FAD" w:rsidR="00B94C79" w:rsidP="009E58FB" w:rsidRDefault="00B94C79" w14:paraId="073BC3D6" w14:textId="03C2846C">
            <w:pPr>
              <w:ind w:left="963" w:hanging="992"/>
              <w:rPr>
                <w:rFonts w:eastAsia="MS Gothic" w:asciiTheme="majorHAnsi" w:hAnsiTheme="majorHAnsi"/>
                <w:color w:val="000000"/>
                <w:sz w:val="22"/>
                <w:szCs w:val="22"/>
              </w:rPr>
            </w:pPr>
          </w:p>
        </w:tc>
        <w:tc>
          <w:tcPr>
            <w:tcW w:w="3882" w:type="dxa"/>
            <w:gridSpan w:val="2"/>
            <w:tcBorders>
              <w:left w:val="nil"/>
            </w:tcBorders>
          </w:tcPr>
          <w:p w:rsidRPr="00797FAD" w:rsidR="00B94C79" w:rsidP="00076449" w:rsidRDefault="000A3FC0" w14:paraId="6B7B7218" w14:textId="1549BDB2">
            <w:pPr>
              <w:spacing w:before="60"/>
              <w:ind w:left="318" w:hanging="318"/>
              <w:rPr>
                <w:rFonts w:eastAsia="MS Gothic" w:asciiTheme="majorHAnsi" w:hAnsiTheme="majorHAnsi"/>
                <w:color w:val="000000"/>
                <w:sz w:val="22"/>
                <w:szCs w:val="22"/>
              </w:rPr>
            </w:pPr>
            <w:r w:rsidRPr="00797FAD">
              <w:rPr>
                <w:rFonts w:eastAsia="MS Gothic" w:asciiTheme="majorHAnsi" w:hAnsiTheme="majorHAnsi"/>
                <w:color w:val="000000"/>
                <w:sz w:val="22"/>
                <w:szCs w:val="22"/>
              </w:rPr>
              <w:t>If yes, p</w:t>
            </w:r>
            <w:r w:rsidRPr="00797FAD" w:rsidR="00B94C79">
              <w:rPr>
                <w:rFonts w:eastAsia="MS Gothic" w:asciiTheme="majorHAnsi" w:hAnsiTheme="majorHAnsi"/>
                <w:color w:val="000000"/>
                <w:sz w:val="22"/>
                <w:szCs w:val="22"/>
              </w:rPr>
              <w:t>lease specify:</w:t>
            </w:r>
          </w:p>
          <w:p w:rsidRPr="00797FAD" w:rsidR="00B94C79" w:rsidP="004A12D0" w:rsidRDefault="00B94C79" w14:paraId="00B1950B" w14:textId="77777777">
            <w:pPr>
              <w:ind w:left="295" w:hanging="284"/>
              <w:rPr>
                <w:rFonts w:eastAsia="MS Gothic" w:asciiTheme="majorHAnsi" w:hAnsiTheme="majorHAnsi"/>
                <w:color w:val="000000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eastAsia="MS Gothic" w:asciiTheme="majorHAnsi" w:hAnsiTheme="majorHAnsi"/>
                <w:color w:val="000000"/>
                <w:sz w:val="22"/>
                <w:szCs w:val="22"/>
              </w:rPr>
              <w:t xml:space="preserve"> Aboriginal</w:t>
            </w:r>
          </w:p>
          <w:p w:rsidRPr="00797FAD" w:rsidR="00B94C79" w:rsidP="004A12D0" w:rsidRDefault="00B94C79" w14:paraId="37AF84AA" w14:textId="77777777">
            <w:pPr>
              <w:ind w:left="295" w:hanging="284"/>
              <w:rPr>
                <w:rFonts w:eastAsia="MS Gothic" w:asciiTheme="majorHAnsi" w:hAnsiTheme="majorHAnsi"/>
                <w:color w:val="000000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eastAsia="MS Gothic" w:asciiTheme="majorHAnsi" w:hAnsiTheme="majorHAnsi"/>
                <w:color w:val="000000"/>
                <w:sz w:val="22"/>
                <w:szCs w:val="22"/>
              </w:rPr>
              <w:t xml:space="preserve"> Torres Strait Islander</w:t>
            </w:r>
          </w:p>
          <w:p w:rsidRPr="00797FAD" w:rsidR="00B94C79" w:rsidP="00076449" w:rsidRDefault="00B94C79" w14:paraId="4D157418" w14:textId="1EC9D986">
            <w:pPr>
              <w:spacing w:after="60"/>
              <w:ind w:left="295" w:hanging="284"/>
              <w:rPr>
                <w:rFonts w:eastAsia="MS Gothic" w:asciiTheme="majorHAnsi" w:hAnsiTheme="majorHAnsi"/>
                <w:color w:val="000000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eastAsia="MS Gothic" w:asciiTheme="majorHAnsi" w:hAnsiTheme="majorHAnsi"/>
                <w:color w:val="000000"/>
                <w:sz w:val="22"/>
                <w:szCs w:val="22"/>
              </w:rPr>
              <w:t xml:space="preserve"> Aboriginal and Torres Strait Islander</w:t>
            </w:r>
          </w:p>
        </w:tc>
      </w:tr>
      <w:tr w:rsidRPr="00797FAD" w:rsidR="00CB72B1" w:rsidTr="0046753B" w14:paraId="228CBFA6" w14:textId="77777777">
        <w:trPr>
          <w:trHeight w:val="1376"/>
        </w:trPr>
        <w:tc>
          <w:tcPr>
            <w:tcW w:w="3708" w:type="dxa"/>
          </w:tcPr>
          <w:p w:rsidRPr="00797FAD" w:rsidR="00CB72B1" w:rsidP="00EC183A" w:rsidRDefault="00220CC8" w14:paraId="4AF68CF0" w14:textId="4B030D93">
            <w:pPr>
              <w:spacing w:before="12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lease tick a</w:t>
            </w:r>
            <w:r w:rsidR="003B4B62">
              <w:rPr>
                <w:rFonts w:asciiTheme="majorHAnsi" w:hAnsiTheme="majorHAnsi"/>
                <w:sz w:val="22"/>
                <w:szCs w:val="22"/>
              </w:rPr>
              <w:t>ny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that apply (</w:t>
            </w:r>
            <w:r w:rsidRPr="00220CC8">
              <w:rPr>
                <w:rFonts w:asciiTheme="majorHAnsi" w:hAnsiTheme="majorHAnsi"/>
                <w:i/>
                <w:iCs/>
                <w:sz w:val="22"/>
                <w:szCs w:val="22"/>
              </w:rPr>
              <w:t>optional</w:t>
            </w:r>
            <w:r>
              <w:rPr>
                <w:rFonts w:asciiTheme="majorHAnsi" w:hAnsiTheme="majorHAnsi"/>
                <w:sz w:val="22"/>
                <w:szCs w:val="22"/>
              </w:rPr>
              <w:t>)</w:t>
            </w:r>
            <w:r w:rsidR="00EC183A">
              <w:rPr>
                <w:rFonts w:asciiTheme="majorHAnsi" w:hAnsiTheme="majorHAnsi"/>
                <w:sz w:val="22"/>
                <w:szCs w:val="22"/>
              </w:rPr>
              <w:t>: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:rsidRPr="00797FAD" w:rsidR="00CB72B1" w:rsidP="00972792" w:rsidRDefault="00CB72B1" w14:paraId="6F89B20B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5364" w:type="dxa"/>
            <w:gridSpan w:val="3"/>
          </w:tcPr>
          <w:p w:rsidRPr="00A573D5" w:rsidR="00C669D6" w:rsidP="00EC183A" w:rsidRDefault="00C669D6" w14:paraId="6D528B93" w14:textId="4DC2CC40">
            <w:pPr>
              <w:spacing w:before="120"/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</w:pPr>
            <w:r w:rsidRPr="00A573D5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A573D5"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  <w:t xml:space="preserve"> Migrant or refugee background </w:t>
            </w:r>
          </w:p>
          <w:p w:rsidRPr="00A573D5" w:rsidR="00C669D6" w:rsidP="00C669D6" w:rsidRDefault="00C669D6" w14:paraId="12C18901" w14:textId="45229AE0">
            <w:pPr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</w:pPr>
            <w:r w:rsidRPr="00A573D5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A573D5"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  <w:t xml:space="preserve"> Regionally based</w:t>
            </w:r>
          </w:p>
          <w:p w:rsidRPr="00A573D5" w:rsidR="00C669D6" w:rsidP="00C669D6" w:rsidRDefault="00C669D6" w14:paraId="25B1B5EB" w14:textId="5B9C653B">
            <w:pPr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</w:pPr>
            <w:r w:rsidRPr="00A573D5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A573D5"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  <w:t xml:space="preserve"> Person with a Disability</w:t>
            </w:r>
          </w:p>
          <w:p w:rsidRPr="00A573D5" w:rsidR="00C669D6" w:rsidP="00C669D6" w:rsidRDefault="00C669D6" w14:paraId="2D9CC7F2" w14:textId="6AE29A5B">
            <w:pPr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</w:pPr>
            <w:r w:rsidRPr="00A573D5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A573D5"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  <w:t xml:space="preserve"> LGBTIQ+</w:t>
            </w:r>
          </w:p>
          <w:p w:rsidRPr="00797FAD" w:rsidR="00CB72B1" w:rsidP="00EC183A" w:rsidRDefault="00C669D6" w14:paraId="12B41B6C" w14:textId="0CE0D769">
            <w:pPr>
              <w:spacing w:after="120"/>
              <w:rPr>
                <w:rFonts w:asciiTheme="majorHAnsi" w:hAnsiTheme="majorHAnsi"/>
                <w:sz w:val="22"/>
                <w:szCs w:val="22"/>
              </w:rPr>
            </w:pPr>
            <w:r w:rsidRPr="00A573D5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A573D5" w:rsidR="00327A42"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Pr="00A573D5"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  <w:t>Other</w:t>
            </w:r>
            <w:r w:rsidRPr="00A573D5" w:rsidR="00327A42"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Pr="00A573D5"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  <w:t>__________________________________</w:t>
            </w:r>
          </w:p>
        </w:tc>
      </w:tr>
    </w:tbl>
    <w:p w:rsidR="00CB72B1" w:rsidP="00CB72B1" w:rsidRDefault="00CB72B1" w14:paraId="0CA10CBD" w14:textId="5CB127AA"/>
    <w:p w:rsidR="00C0677E" w:rsidP="00CB72B1" w:rsidRDefault="00C0677E" w14:paraId="134B81F9" w14:textId="77777777"/>
    <w:tbl>
      <w:tblPr>
        <w:tblStyle w:val="TableGrid"/>
        <w:tblW w:w="9072" w:type="dxa"/>
        <w:tblInd w:w="554" w:type="dxa"/>
        <w:tblLook w:val="04A0" w:firstRow="1" w:lastRow="0" w:firstColumn="1" w:lastColumn="0" w:noHBand="0" w:noVBand="1"/>
      </w:tblPr>
      <w:tblGrid>
        <w:gridCol w:w="3751"/>
        <w:gridCol w:w="5321"/>
      </w:tblGrid>
      <w:tr w:rsidRPr="00797FAD" w:rsidR="00CB72B1" w:rsidTr="006517B1" w14:paraId="643D0E48" w14:textId="77777777">
        <w:tc>
          <w:tcPr>
            <w:tcW w:w="3751" w:type="dxa"/>
            <w:shd w:val="clear" w:color="auto" w:fill="17365D" w:themeFill="text2" w:themeFillShade="BF"/>
          </w:tcPr>
          <w:p w:rsidRPr="00797FAD" w:rsidR="00CB72B1" w:rsidP="00972792" w:rsidRDefault="00CB72B1" w14:paraId="19726270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  <w:p w:rsidRPr="00797FAD" w:rsidR="00CB72B1" w:rsidP="00972792" w:rsidRDefault="00CB72B1" w14:paraId="543729DE" w14:textId="7D46F550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 w:rsidRPr="00797FAD">
              <w:rPr>
                <w:rFonts w:asciiTheme="majorHAnsi" w:hAnsiTheme="majorHAnsi"/>
                <w:b/>
                <w:sz w:val="22"/>
                <w:szCs w:val="22"/>
              </w:rPr>
              <w:t xml:space="preserve">Your </w:t>
            </w:r>
            <w:r w:rsidRPr="00797FAD" w:rsidR="008F3618">
              <w:rPr>
                <w:rFonts w:asciiTheme="majorHAnsi" w:hAnsiTheme="majorHAnsi"/>
                <w:b/>
                <w:sz w:val="22"/>
                <w:szCs w:val="22"/>
              </w:rPr>
              <w:t>Palliative Care</w:t>
            </w:r>
            <w:r w:rsidRPr="00797FAD">
              <w:rPr>
                <w:rFonts w:asciiTheme="majorHAnsi" w:hAnsiTheme="majorHAnsi"/>
                <w:b/>
                <w:sz w:val="22"/>
                <w:szCs w:val="22"/>
              </w:rPr>
              <w:t xml:space="preserve"> Experience</w:t>
            </w:r>
          </w:p>
          <w:p w:rsidRPr="00797FAD" w:rsidR="00CB72B1" w:rsidP="00972792" w:rsidRDefault="00CB72B1" w14:paraId="634E18EA" w14:textId="77777777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5321" w:type="dxa"/>
            <w:shd w:val="clear" w:color="auto" w:fill="17365D" w:themeFill="text2" w:themeFillShade="BF"/>
          </w:tcPr>
          <w:p w:rsidRPr="00797FAD" w:rsidR="00CB72B1" w:rsidP="00972792" w:rsidRDefault="00CB72B1" w14:paraId="461EBF18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  <w:p w:rsidRPr="00797FAD" w:rsidR="00CB72B1" w:rsidP="00972792" w:rsidRDefault="00CB72B1" w14:paraId="2495DFC0" w14:textId="263DF341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Theme="majorHAnsi" w:hAnsiTheme="majorHAnsi"/>
                <w:sz w:val="22"/>
                <w:szCs w:val="22"/>
              </w:rPr>
              <w:t>Please indicate your experience by marking</w:t>
            </w:r>
            <w:r w:rsidRPr="00797FAD">
              <w:rPr>
                <w:rFonts w:asciiTheme="majorHAnsi" w:hAnsiTheme="majorHAnsi"/>
                <w:b/>
                <w:sz w:val="22"/>
                <w:szCs w:val="22"/>
              </w:rPr>
              <w:t xml:space="preserve"> X </w:t>
            </w:r>
            <w:r w:rsidRPr="009C5F7C">
              <w:rPr>
                <w:rFonts w:asciiTheme="majorHAnsi" w:hAnsiTheme="majorHAnsi"/>
                <w:bCs/>
                <w:sz w:val="22"/>
                <w:szCs w:val="22"/>
              </w:rPr>
              <w:t>on</w:t>
            </w:r>
            <w:r w:rsidRPr="00797FAD">
              <w:rPr>
                <w:rFonts w:asciiTheme="majorHAnsi" w:hAnsiTheme="majorHAnsi"/>
                <w:b/>
                <w:sz w:val="22"/>
                <w:szCs w:val="22"/>
              </w:rPr>
              <w:t xml:space="preserve"> 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all that </w:t>
            </w:r>
            <w:proofErr w:type="gramStart"/>
            <w:r w:rsidRPr="00797FAD">
              <w:rPr>
                <w:rFonts w:asciiTheme="majorHAnsi" w:hAnsiTheme="majorHAnsi"/>
                <w:sz w:val="22"/>
                <w:szCs w:val="22"/>
              </w:rPr>
              <w:t>apply</w:t>
            </w:r>
            <w:proofErr w:type="gramEnd"/>
          </w:p>
          <w:p w:rsidRPr="00797FAD" w:rsidR="00CB72B1" w:rsidP="00972792" w:rsidRDefault="00CB72B1" w14:paraId="24B58F09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Pr="00797FAD" w:rsidR="00CB72B1" w:rsidTr="00852A2E" w14:paraId="77BBF05D" w14:textId="77777777">
        <w:tc>
          <w:tcPr>
            <w:tcW w:w="3751" w:type="dxa"/>
            <w:shd w:val="clear" w:color="auto" w:fill="auto"/>
          </w:tcPr>
          <w:p w:rsidRPr="00797FAD" w:rsidR="00CB72B1" w:rsidP="00A30E82" w:rsidRDefault="00CB72B1" w14:paraId="2E669BA1" w14:textId="77777777">
            <w:pPr>
              <w:spacing w:before="120"/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Theme="majorHAnsi" w:hAnsiTheme="majorHAnsi"/>
                <w:sz w:val="22"/>
                <w:szCs w:val="22"/>
              </w:rPr>
              <w:t>Which applies to your experience?</w:t>
            </w:r>
          </w:p>
          <w:p w:rsidRPr="00797FAD" w:rsidR="00CB72B1" w:rsidP="00972792" w:rsidRDefault="00CB72B1" w14:paraId="316D39AB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5321" w:type="dxa"/>
            <w:shd w:val="clear" w:color="auto" w:fill="auto"/>
          </w:tcPr>
          <w:p w:rsidRPr="00797FAD" w:rsidR="00CB72B1" w:rsidP="00A30E82" w:rsidRDefault="00CB72B1" w14:paraId="25F5B0AE" w14:textId="77777777">
            <w:pPr>
              <w:tabs>
                <w:tab w:val="left" w:pos="317"/>
              </w:tabs>
              <w:spacing w:before="120"/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="Menlo Regular" w:hAnsi="Menlo Regular" w:eastAsia="MS Gothic" w:cs="Menlo Regular"/>
                <w:color w:val="000000"/>
                <w:sz w:val="22"/>
                <w:szCs w:val="22"/>
              </w:rPr>
              <w:t xml:space="preserve"> 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>I am a patient</w:t>
            </w:r>
          </w:p>
          <w:p w:rsidRPr="00797FAD" w:rsidR="00CB72B1" w:rsidP="00972792" w:rsidRDefault="00CB72B1" w14:paraId="3E3E2428" w14:textId="391D9482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I am</w:t>
            </w:r>
            <w:r w:rsidRPr="00797FAD" w:rsidR="00EE5076">
              <w:rPr>
                <w:rFonts w:asciiTheme="majorHAnsi" w:hAnsiTheme="majorHAnsi"/>
                <w:sz w:val="22"/>
                <w:szCs w:val="22"/>
              </w:rPr>
              <w:t xml:space="preserve"> currently 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>a carer</w:t>
            </w:r>
          </w:p>
          <w:p w:rsidRPr="00797FAD" w:rsidR="00EE5076" w:rsidP="00972792" w:rsidRDefault="00EE5076" w14:paraId="3ED709B5" w14:textId="6EAA6FA0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I have been a carer</w:t>
            </w:r>
          </w:p>
          <w:p w:rsidRPr="00797FAD" w:rsidR="00CB72B1" w:rsidP="00A30E82" w:rsidRDefault="00CB72B1" w14:paraId="57C6912B" w14:textId="52490E9A">
            <w:pPr>
              <w:spacing w:after="120"/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I </w:t>
            </w:r>
            <w:r w:rsidR="008128AA">
              <w:rPr>
                <w:rFonts w:asciiTheme="majorHAnsi" w:hAnsiTheme="majorHAnsi"/>
                <w:sz w:val="22"/>
                <w:szCs w:val="22"/>
              </w:rPr>
              <w:t>am/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have been both </w:t>
            </w:r>
            <w:r w:rsidRPr="00797FAD" w:rsidR="00F033BA">
              <w:rPr>
                <w:rFonts w:asciiTheme="majorHAnsi" w:hAnsiTheme="majorHAnsi"/>
                <w:sz w:val="22"/>
                <w:szCs w:val="22"/>
              </w:rPr>
              <w:t xml:space="preserve">a 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>patient and carer</w:t>
            </w:r>
          </w:p>
        </w:tc>
      </w:tr>
      <w:tr w:rsidRPr="00797FAD" w:rsidR="00DB7A17" w:rsidTr="00852A2E" w14:paraId="76F661DF" w14:textId="77777777">
        <w:tc>
          <w:tcPr>
            <w:tcW w:w="3751" w:type="dxa"/>
            <w:shd w:val="clear" w:color="auto" w:fill="auto"/>
          </w:tcPr>
          <w:p w:rsidRPr="00797FAD" w:rsidR="00935667" w:rsidP="00A30E82" w:rsidRDefault="00935667" w14:paraId="6D63E9F2" w14:textId="48E42EF2">
            <w:pPr>
              <w:spacing w:before="120"/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Theme="majorHAnsi" w:hAnsiTheme="majorHAnsi"/>
                <w:sz w:val="22"/>
                <w:szCs w:val="22"/>
              </w:rPr>
              <w:t xml:space="preserve">Which </w:t>
            </w:r>
            <w:r>
              <w:rPr>
                <w:rFonts w:asciiTheme="majorHAnsi" w:hAnsiTheme="majorHAnsi"/>
                <w:sz w:val="22"/>
                <w:szCs w:val="22"/>
              </w:rPr>
              <w:t>type of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disease</w:t>
            </w:r>
            <w:r>
              <w:rPr>
                <w:rFonts w:asciiTheme="majorHAnsi" w:hAnsiTheme="majorHAnsi"/>
                <w:sz w:val="22"/>
                <w:szCs w:val="22"/>
              </w:rPr>
              <w:t>(s) does your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experience fall under?</w:t>
            </w:r>
            <w:r w:rsidR="00A27D86">
              <w:rPr>
                <w:rFonts w:asciiTheme="majorHAnsi" w:hAnsiTheme="majorHAnsi"/>
                <w:sz w:val="22"/>
                <w:szCs w:val="22"/>
              </w:rPr>
              <w:t xml:space="preserve"> Tick any that </w:t>
            </w:r>
            <w:proofErr w:type="gramStart"/>
            <w:r w:rsidR="00A27D86">
              <w:rPr>
                <w:rFonts w:asciiTheme="majorHAnsi" w:hAnsiTheme="majorHAnsi"/>
                <w:sz w:val="22"/>
                <w:szCs w:val="22"/>
              </w:rPr>
              <w:t>apply</w:t>
            </w:r>
            <w:proofErr w:type="gramEnd"/>
          </w:p>
          <w:p w:rsidRPr="00797FAD" w:rsidR="00DB7A17" w:rsidP="00972792" w:rsidRDefault="00DB7A17" w14:paraId="00BD7EE6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5321" w:type="dxa"/>
            <w:shd w:val="clear" w:color="auto" w:fill="auto"/>
          </w:tcPr>
          <w:p w:rsidR="00DB7A17" w:rsidP="00A30E82" w:rsidRDefault="00DB7A17" w14:paraId="2AEB33D2" w14:textId="2A059E6E">
            <w:pPr>
              <w:tabs>
                <w:tab w:val="left" w:pos="317"/>
              </w:tabs>
              <w:spacing w:before="120"/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="Menlo Regular" w:hAnsi="Menlo Regular" w:eastAsia="MS Gothic" w:cs="Menlo Regular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Cancer</w:t>
            </w:r>
          </w:p>
          <w:p w:rsidR="00D02D01" w:rsidP="00DB7A17" w:rsidRDefault="00431C94" w14:paraId="7E45297A" w14:textId="4E185063">
            <w:pPr>
              <w:tabs>
                <w:tab w:val="left" w:pos="317"/>
              </w:tabs>
              <w:ind w:left="175" w:hanging="175"/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="Menlo Regular" w:hAnsi="Menlo Regular" w:eastAsia="MS Gothic" w:cs="Menlo Regular"/>
                <w:color w:val="000000"/>
                <w:sz w:val="22"/>
                <w:szCs w:val="22"/>
              </w:rPr>
              <w:t xml:space="preserve"> </w:t>
            </w:r>
            <w:proofErr w:type="gramStart"/>
            <w:r w:rsidRPr="0049418A" w:rsidR="0049418A"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  <w:t>H</w:t>
            </w:r>
            <w:r w:rsidRPr="00D02D01" w:rsidR="00D02D01"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  <w:t>eart disease</w:t>
            </w:r>
            <w:proofErr w:type="gramEnd"/>
          </w:p>
          <w:p w:rsidRPr="00D02D01" w:rsidR="0049418A" w:rsidP="00DB7A17" w:rsidRDefault="0049418A" w14:paraId="56086A47" w14:textId="2D8C4B2B">
            <w:pPr>
              <w:tabs>
                <w:tab w:val="left" w:pos="317"/>
              </w:tabs>
              <w:ind w:left="175" w:hanging="175"/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="Menlo Regular" w:hAnsi="Menlo Regular" w:eastAsia="MS Gothic" w:cs="Menlo Regular"/>
                <w:color w:val="000000"/>
                <w:sz w:val="22"/>
                <w:szCs w:val="22"/>
              </w:rPr>
              <w:t xml:space="preserve"> </w:t>
            </w:r>
            <w:proofErr w:type="gramStart"/>
            <w:r>
              <w:rPr>
                <w:rFonts w:eastAsia="MS Gothic" w:asciiTheme="majorHAnsi" w:hAnsiTheme="majorHAnsi" w:cstheme="majorHAnsi"/>
                <w:color w:val="000000"/>
                <w:sz w:val="22"/>
                <w:szCs w:val="22"/>
              </w:rPr>
              <w:t>R</w:t>
            </w:r>
            <w:r w:rsidRPr="00BC5681">
              <w:rPr>
                <w:rFonts w:asciiTheme="majorHAnsi" w:hAnsiTheme="majorHAnsi"/>
                <w:sz w:val="22"/>
                <w:szCs w:val="22"/>
              </w:rPr>
              <w:t>espiratory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disease</w:t>
            </w:r>
            <w:proofErr w:type="gramEnd"/>
          </w:p>
          <w:p w:rsidRPr="00D02D01" w:rsidR="00431C94" w:rsidP="00D02D01" w:rsidRDefault="00D02D01" w14:paraId="43D7CA8B" w14:textId="1A75E88C">
            <w:pPr>
              <w:tabs>
                <w:tab w:val="left" w:pos="317"/>
              </w:tabs>
              <w:ind w:left="175" w:hanging="175"/>
              <w:rPr>
                <w:rFonts w:ascii="Menlo Regular" w:hAnsi="Menlo Regular" w:eastAsia="MS Gothic" w:cs="Menlo Regular"/>
                <w:color w:val="000000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="Menlo Regular" w:hAnsi="Menlo Regular" w:eastAsia="MS Gothic" w:cs="Menlo Regular"/>
                <w:color w:val="000000"/>
                <w:sz w:val="22"/>
                <w:szCs w:val="22"/>
              </w:rPr>
              <w:t xml:space="preserve"> </w:t>
            </w:r>
            <w:r w:rsidR="00431C94">
              <w:rPr>
                <w:rFonts w:asciiTheme="majorHAnsi" w:hAnsiTheme="majorHAnsi"/>
                <w:sz w:val="22"/>
                <w:szCs w:val="22"/>
              </w:rPr>
              <w:t>Immune disorder</w:t>
            </w:r>
          </w:p>
          <w:p w:rsidR="0049418A" w:rsidP="00DB7A17" w:rsidRDefault="0049418A" w14:paraId="782407FC" w14:textId="55B3E1F4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lastRenderedPageBreak/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proofErr w:type="gramStart"/>
            <w:r>
              <w:rPr>
                <w:rFonts w:asciiTheme="majorHAnsi" w:hAnsiTheme="majorHAnsi"/>
                <w:sz w:val="22"/>
                <w:szCs w:val="22"/>
              </w:rPr>
              <w:t>Renal disease</w:t>
            </w:r>
            <w:proofErr w:type="gramEnd"/>
          </w:p>
          <w:p w:rsidRPr="0049418A" w:rsidR="00666F97" w:rsidP="00DB7A17" w:rsidRDefault="00666F97" w14:paraId="70F0405A" w14:textId="066CB547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Pr="00BC5681">
              <w:rPr>
                <w:rFonts w:asciiTheme="majorHAnsi" w:hAnsiTheme="majorHAnsi"/>
                <w:sz w:val="22"/>
                <w:szCs w:val="22"/>
              </w:rPr>
              <w:t>Dementia</w:t>
            </w:r>
          </w:p>
          <w:p w:rsidRPr="00797FAD" w:rsidR="00DB7A17" w:rsidP="00DB7A17" w:rsidRDefault="00DB7A17" w14:paraId="1C2FBA56" w14:textId="1A277E46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431C94">
              <w:rPr>
                <w:rFonts w:asciiTheme="majorHAnsi" w:hAnsiTheme="majorHAnsi"/>
                <w:sz w:val="22"/>
                <w:szCs w:val="22"/>
              </w:rPr>
              <w:t>Infectious disease</w:t>
            </w:r>
          </w:p>
          <w:p w:rsidRPr="00797FAD" w:rsidR="00DB7A17" w:rsidP="00DB7A17" w:rsidRDefault="00DB7A17" w14:paraId="6E0C2DD0" w14:textId="0DCC73D5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431C94">
              <w:rPr>
                <w:rFonts w:asciiTheme="majorHAnsi" w:hAnsiTheme="majorHAnsi"/>
                <w:sz w:val="22"/>
                <w:szCs w:val="22"/>
              </w:rPr>
              <w:t>Rare and less common disease(s)</w:t>
            </w:r>
          </w:p>
          <w:p w:rsidR="00DB7A17" w:rsidP="00DB7A17" w:rsidRDefault="00DB7A17" w14:paraId="644663B8" w14:textId="2FB32CF5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431C94">
              <w:rPr>
                <w:rFonts w:asciiTheme="majorHAnsi" w:hAnsiTheme="majorHAnsi"/>
                <w:sz w:val="22"/>
                <w:szCs w:val="22"/>
              </w:rPr>
              <w:t>Neurological disease</w:t>
            </w:r>
          </w:p>
          <w:p w:rsidRPr="00797FAD" w:rsidR="00DB7A17" w:rsidP="00666F97" w:rsidRDefault="00935667" w14:paraId="00B9E798" w14:textId="52033BC5">
            <w:pPr>
              <w:spacing w:after="120"/>
              <w:rPr>
                <w:rFonts w:asciiTheme="majorHAnsi" w:hAnsiTheme="majorHAnsi"/>
                <w:sz w:val="22"/>
                <w:szCs w:val="22"/>
              </w:rPr>
            </w:pPr>
            <w:r w:rsidRPr="00AE574B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AE574B">
              <w:rPr>
                <w:rFonts w:ascii="Menlo Regular" w:hAnsi="Menlo Regular" w:eastAsia="MS Gothic" w:cs="Menlo Regular"/>
                <w:color w:val="000000"/>
                <w:sz w:val="22"/>
                <w:szCs w:val="22"/>
              </w:rPr>
              <w:t xml:space="preserve"> </w:t>
            </w:r>
            <w:r w:rsidRPr="00AE574B">
              <w:rPr>
                <w:rFonts w:eastAsia="MS Gothic" w:cs="Menlo Regular" w:asciiTheme="majorHAnsi" w:hAnsiTheme="majorHAnsi"/>
                <w:color w:val="000000"/>
                <w:sz w:val="22"/>
                <w:szCs w:val="22"/>
              </w:rPr>
              <w:t>Other, please specify: _________________________</w:t>
            </w:r>
          </w:p>
        </w:tc>
      </w:tr>
      <w:tr w:rsidRPr="00797FAD" w:rsidR="007D3ADC" w:rsidTr="00852A2E" w14:paraId="4B70ED9E" w14:textId="77777777">
        <w:tc>
          <w:tcPr>
            <w:tcW w:w="3751" w:type="dxa"/>
            <w:shd w:val="clear" w:color="auto" w:fill="auto"/>
          </w:tcPr>
          <w:p w:rsidRPr="00797FAD" w:rsidR="00A27D86" w:rsidP="00A27D86" w:rsidRDefault="007D3ADC" w14:paraId="2C921907" w14:textId="77777777">
            <w:pPr>
              <w:spacing w:before="120"/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Theme="majorHAnsi" w:hAnsiTheme="majorHAnsi"/>
                <w:sz w:val="22"/>
                <w:szCs w:val="22"/>
              </w:rPr>
              <w:lastRenderedPageBreak/>
              <w:t>What is your experience with palliative care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services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>?</w:t>
            </w:r>
            <w:r w:rsidR="00A27D86">
              <w:rPr>
                <w:rFonts w:asciiTheme="majorHAnsi" w:hAnsiTheme="majorHAnsi"/>
                <w:sz w:val="22"/>
                <w:szCs w:val="22"/>
              </w:rPr>
              <w:t xml:space="preserve"> Tick any that </w:t>
            </w:r>
            <w:proofErr w:type="gramStart"/>
            <w:r w:rsidR="00A27D86">
              <w:rPr>
                <w:rFonts w:asciiTheme="majorHAnsi" w:hAnsiTheme="majorHAnsi"/>
                <w:sz w:val="22"/>
                <w:szCs w:val="22"/>
              </w:rPr>
              <w:t>apply</w:t>
            </w:r>
            <w:proofErr w:type="gramEnd"/>
          </w:p>
          <w:p w:rsidRPr="00797FAD" w:rsidR="007D3ADC" w:rsidP="00D97528" w:rsidRDefault="007D3ADC" w14:paraId="02078B5B" w14:textId="7BD6F5E9">
            <w:pPr>
              <w:spacing w:before="80"/>
              <w:rPr>
                <w:rFonts w:asciiTheme="majorHAnsi" w:hAnsiTheme="majorHAnsi"/>
                <w:sz w:val="22"/>
                <w:szCs w:val="22"/>
              </w:rPr>
            </w:pPr>
          </w:p>
          <w:p w:rsidRPr="00797FAD" w:rsidR="007D3ADC" w:rsidP="007D3ADC" w:rsidRDefault="007D3ADC" w14:paraId="7679E5B7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  <w:p w:rsidRPr="00797FAD" w:rsidR="007D3ADC" w:rsidP="007D3ADC" w:rsidRDefault="007D3ADC" w14:paraId="63D6ABF4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5321" w:type="dxa"/>
            <w:shd w:val="clear" w:color="auto" w:fill="auto"/>
          </w:tcPr>
          <w:p w:rsidRPr="00797FAD" w:rsidR="007D3ADC" w:rsidP="00D97528" w:rsidRDefault="007D3ADC" w14:paraId="3D6E9E83" w14:textId="738EDA3C">
            <w:pPr>
              <w:tabs>
                <w:tab w:val="left" w:pos="317"/>
              </w:tabs>
              <w:spacing w:before="80"/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="Menlo Regular" w:hAnsi="Menlo Regular" w:eastAsia="MS Gothic" w:cs="Menlo Regular"/>
                <w:color w:val="000000"/>
                <w:sz w:val="22"/>
                <w:szCs w:val="22"/>
              </w:rPr>
              <w:t xml:space="preserve"> 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>Inpatient palliative care (palliative care unit)</w:t>
            </w:r>
          </w:p>
          <w:p w:rsidRPr="00797FAD" w:rsidR="007D3ADC" w:rsidP="007D3ADC" w:rsidRDefault="007D3ADC" w14:paraId="57C3C9E6" w14:textId="77777777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Outpatient palliative care consultation(s)</w:t>
            </w:r>
          </w:p>
          <w:p w:rsidR="007D3ADC" w:rsidP="007D3ADC" w:rsidRDefault="007D3ADC" w14:paraId="0D25733F" w14:textId="4D7D846E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Community palliative care</w:t>
            </w:r>
          </w:p>
          <w:p w:rsidRPr="00797FAD" w:rsidR="009B1072" w:rsidP="007D3ADC" w:rsidRDefault="009B1072" w14:paraId="634E43A7" w14:textId="589D1A87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None</w:t>
            </w:r>
          </w:p>
          <w:p w:rsidRPr="00797FAD" w:rsidR="007D3ADC" w:rsidP="00666F97" w:rsidRDefault="007D3ADC" w14:paraId="3D8FA9C6" w14:textId="70C2E092">
            <w:pPr>
              <w:spacing w:after="120"/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Other, please specify: __________________________</w:t>
            </w:r>
          </w:p>
        </w:tc>
      </w:tr>
    </w:tbl>
    <w:p w:rsidR="00F67558" w:rsidP="00CB72B1" w:rsidRDefault="00F67558" w14:paraId="3CC6E2EB" w14:textId="02358DD4"/>
    <w:p w:rsidR="00F67558" w:rsidP="00CB72B1" w:rsidRDefault="00F67558" w14:paraId="5B8EAFFE" w14:textId="77777777"/>
    <w:tbl>
      <w:tblPr>
        <w:tblStyle w:val="TableGrid"/>
        <w:tblW w:w="8939" w:type="dxa"/>
        <w:tblInd w:w="554" w:type="dxa"/>
        <w:tblLook w:val="04A0" w:firstRow="1" w:lastRow="0" w:firstColumn="1" w:lastColumn="0" w:noHBand="0" w:noVBand="1"/>
      </w:tblPr>
      <w:tblGrid>
        <w:gridCol w:w="3694"/>
        <w:gridCol w:w="57"/>
        <w:gridCol w:w="5188"/>
      </w:tblGrid>
      <w:tr w:rsidRPr="00797FAD" w:rsidR="00F67558" w:rsidTr="00314DEA" w14:paraId="31965CA9" w14:textId="77777777">
        <w:tc>
          <w:tcPr>
            <w:tcW w:w="3751" w:type="dxa"/>
            <w:gridSpan w:val="2"/>
            <w:tcBorders>
              <w:right w:val="nil"/>
            </w:tcBorders>
            <w:shd w:val="clear" w:color="auto" w:fill="17365D" w:themeFill="text2" w:themeFillShade="BF"/>
          </w:tcPr>
          <w:p w:rsidRPr="00797FAD" w:rsidR="00F67558" w:rsidP="003C7EF0" w:rsidRDefault="00F67558" w14:paraId="34FC2957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  <w:p w:rsidRPr="00797FAD" w:rsidR="00F67558" w:rsidP="003C7EF0" w:rsidRDefault="0053366D" w14:paraId="48CAAB86" w14:textId="1007C148">
            <w:pPr>
              <w:rPr>
                <w:rFonts w:asciiTheme="majorHAnsi" w:hAnsiTheme="majorHAnsi"/>
                <w:b/>
                <w:sz w:val="22"/>
                <w:szCs w:val="22"/>
              </w:rPr>
            </w:pPr>
            <w:r>
              <w:rPr>
                <w:rFonts w:asciiTheme="majorHAnsi" w:hAnsiTheme="majorHAnsi"/>
                <w:b/>
                <w:sz w:val="22"/>
                <w:szCs w:val="22"/>
              </w:rPr>
              <w:t>Share about y</w:t>
            </w:r>
            <w:r w:rsidR="00EB518B">
              <w:rPr>
                <w:rFonts w:asciiTheme="majorHAnsi" w:hAnsiTheme="majorHAnsi"/>
                <w:b/>
                <w:sz w:val="22"/>
                <w:szCs w:val="22"/>
              </w:rPr>
              <w:t xml:space="preserve">our </w:t>
            </w:r>
            <w:proofErr w:type="gramStart"/>
            <w:r w:rsidR="00EB518B">
              <w:rPr>
                <w:rFonts w:asciiTheme="majorHAnsi" w:hAnsiTheme="majorHAnsi"/>
                <w:b/>
                <w:sz w:val="22"/>
                <w:szCs w:val="22"/>
              </w:rPr>
              <w:t>interest</w:t>
            </w:r>
            <w:proofErr w:type="gramEnd"/>
          </w:p>
          <w:p w:rsidRPr="00797FAD" w:rsidR="00F67558" w:rsidP="003C7EF0" w:rsidRDefault="00F67558" w14:paraId="22230102" w14:textId="77777777">
            <w:pPr>
              <w:rPr>
                <w:rFonts w:asciiTheme="majorHAnsi" w:hAnsiTheme="majorHAnsi"/>
                <w:b/>
                <w:sz w:val="22"/>
                <w:szCs w:val="22"/>
              </w:rPr>
            </w:pPr>
          </w:p>
        </w:tc>
        <w:tc>
          <w:tcPr>
            <w:tcW w:w="5188" w:type="dxa"/>
            <w:tcBorders>
              <w:left w:val="nil"/>
            </w:tcBorders>
            <w:shd w:val="clear" w:color="auto" w:fill="17365D" w:themeFill="text2" w:themeFillShade="BF"/>
          </w:tcPr>
          <w:p w:rsidRPr="00797FAD" w:rsidR="00F67558" w:rsidP="003C7EF0" w:rsidRDefault="00F67558" w14:paraId="33EA6E96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  <w:p w:rsidRPr="00797FAD" w:rsidR="00F67558" w:rsidP="00E01A8D" w:rsidRDefault="00F67558" w14:paraId="1D431557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Pr="00797FAD" w:rsidR="00E01A8D" w:rsidTr="0069420E" w14:paraId="7B658F40" w14:textId="77777777">
        <w:trPr>
          <w:trHeight w:val="4755"/>
        </w:trPr>
        <w:tc>
          <w:tcPr>
            <w:tcW w:w="8939" w:type="dxa"/>
            <w:gridSpan w:val="3"/>
            <w:tcBorders>
              <w:bottom w:val="single" w:color="000000" w:sz="4" w:space="0"/>
            </w:tcBorders>
            <w:shd w:val="clear" w:color="auto" w:fill="auto"/>
          </w:tcPr>
          <w:p w:rsidRPr="00797FAD" w:rsidR="00E01A8D" w:rsidP="00E01A8D" w:rsidRDefault="00E01A8D" w14:paraId="40E71035" w14:textId="3979BC71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lease share with us a short statement (</w:t>
            </w:r>
            <w:r w:rsidR="006476C8">
              <w:rPr>
                <w:rFonts w:asciiTheme="majorHAnsi" w:hAnsiTheme="majorHAnsi"/>
                <w:sz w:val="22"/>
                <w:szCs w:val="22"/>
              </w:rPr>
              <w:t xml:space="preserve">max. </w:t>
            </w:r>
            <w:r w:rsidR="0051320A">
              <w:rPr>
                <w:rFonts w:asciiTheme="majorHAnsi" w:hAnsiTheme="majorHAnsi"/>
                <w:sz w:val="22"/>
                <w:szCs w:val="22"/>
              </w:rPr>
              <w:t>250</w:t>
            </w:r>
            <w:r>
              <w:rPr>
                <w:rFonts w:asciiTheme="majorHAnsi" w:hAnsiTheme="majorHAnsi"/>
                <w:sz w:val="22"/>
                <w:szCs w:val="22"/>
              </w:rPr>
              <w:t xml:space="preserve"> words) describing why you are interested in joining </w:t>
            </w:r>
            <w:r w:rsidR="00E77F47">
              <w:rPr>
                <w:rFonts w:asciiTheme="majorHAnsi" w:hAnsiTheme="majorHAnsi"/>
                <w:b/>
                <w:bCs/>
                <w:sz w:val="22"/>
                <w:szCs w:val="22"/>
              </w:rPr>
              <w:t>Voices for Palliative Care</w:t>
            </w:r>
            <w:r w:rsidR="003F0624">
              <w:rPr>
                <w:rFonts w:asciiTheme="majorHAnsi" w:hAnsiTheme="majorHAnsi"/>
                <w:b/>
                <w:bCs/>
                <w:sz w:val="22"/>
                <w:szCs w:val="22"/>
              </w:rPr>
              <w:t xml:space="preserve">, </w:t>
            </w:r>
            <w:r w:rsidRPr="00AB2062" w:rsidR="003F0624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describing </w:t>
            </w:r>
            <w:r w:rsidR="003F0624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any</w:t>
            </w:r>
            <w:r w:rsidRPr="00AB2062" w:rsidR="003F0624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 skills </w:t>
            </w:r>
            <w:r w:rsidR="003F0624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or </w:t>
            </w:r>
            <w:r w:rsidRPr="00AB2062" w:rsidR="003F0624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experience</w:t>
            </w:r>
            <w:r w:rsidR="003F0624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s you wish to highlight</w:t>
            </w:r>
            <w:r w:rsidR="005514B6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:</w:t>
            </w:r>
          </w:p>
        </w:tc>
      </w:tr>
      <w:tr w:rsidRPr="00797FAD" w:rsidR="00742C50" w:rsidTr="00217DFA" w14:paraId="6FB6A492" w14:textId="77777777">
        <w:trPr>
          <w:trHeight w:val="2481"/>
        </w:trPr>
        <w:tc>
          <w:tcPr>
            <w:tcW w:w="3694" w:type="dxa"/>
            <w:shd w:val="clear" w:color="auto" w:fill="auto"/>
          </w:tcPr>
          <w:p w:rsidRPr="00AB2062" w:rsidR="00742C50" w:rsidP="00742C50" w:rsidRDefault="000C214B" w14:paraId="4D15D9C6" w14:textId="172FEE75">
            <w:pPr>
              <w:spacing w:before="120"/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</w:pPr>
            <w:r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Do you belong to an organisation or network </w:t>
            </w:r>
            <w:r w:rsidR="00E05643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of </w:t>
            </w:r>
            <w:r w:rsidR="004A267F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other </w:t>
            </w:r>
            <w:r w:rsidR="00274B83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consumers related to palliative care</w:t>
            </w:r>
            <w:r w:rsidR="004A267F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 and/or serious illness?</w:t>
            </w:r>
          </w:p>
        </w:tc>
        <w:tc>
          <w:tcPr>
            <w:tcW w:w="5245" w:type="dxa"/>
            <w:gridSpan w:val="2"/>
            <w:shd w:val="clear" w:color="auto" w:fill="auto"/>
          </w:tcPr>
          <w:p w:rsidRPr="00797FAD" w:rsidR="00742C50" w:rsidP="00742C50" w:rsidRDefault="00742C50" w14:paraId="5BA1E0AC" w14:textId="77777777">
            <w:pPr>
              <w:tabs>
                <w:tab w:val="left" w:pos="317"/>
              </w:tabs>
              <w:spacing w:before="80"/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="Menlo Regular" w:hAnsi="Menlo Regular" w:eastAsia="MS Gothic" w:cs="Menlo Regular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Yes</w:t>
            </w:r>
          </w:p>
          <w:p w:rsidR="00742C50" w:rsidP="00742C50" w:rsidRDefault="00742C50" w14:paraId="6C351740" w14:textId="77777777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No</w:t>
            </w:r>
          </w:p>
          <w:p w:rsidR="00742C50" w:rsidP="00742C50" w:rsidRDefault="00742C50" w14:paraId="4BC9DA40" w14:textId="77777777">
            <w:pPr>
              <w:tabs>
                <w:tab w:val="left" w:pos="317"/>
              </w:tabs>
              <w:spacing w:before="80"/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</w:pPr>
          </w:p>
          <w:p w:rsidR="00742C50" w:rsidP="00742C50" w:rsidRDefault="00742C50" w14:paraId="0CDD3AA9" w14:textId="53FA4F33">
            <w:pPr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</w:pPr>
            <w:r w:rsidRPr="00225E45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*</w:t>
            </w:r>
            <w:r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 </w:t>
            </w:r>
            <w:r w:rsidRPr="00225E45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If yes, please </w:t>
            </w:r>
            <w:r w:rsidR="005473F9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provide </w:t>
            </w:r>
            <w:r w:rsidRPr="00225E45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name </w:t>
            </w:r>
            <w:r w:rsidR="005473F9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of</w:t>
            </w:r>
            <w:r w:rsidRPr="00225E45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 organisation</w:t>
            </w:r>
            <w:r w:rsidR="00EE48D5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 / </w:t>
            </w:r>
            <w:r w:rsidR="00070537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your role</w:t>
            </w:r>
            <w:r w:rsidR="005473F9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:</w:t>
            </w:r>
          </w:p>
          <w:p w:rsidR="00217DFA" w:rsidP="00217DFA" w:rsidRDefault="00217DFA" w14:paraId="1E201A72" w14:textId="77777777">
            <w:r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_____________________________________</w:t>
            </w:r>
          </w:p>
          <w:p w:rsidRPr="003B7E28" w:rsidR="00217DFA" w:rsidP="00217DFA" w:rsidRDefault="00217DFA" w14:paraId="7EA73559" w14:textId="50A351F8">
            <w:pPr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</w:pPr>
            <w:r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_____________________________________</w:t>
            </w:r>
          </w:p>
        </w:tc>
      </w:tr>
      <w:tr w:rsidRPr="00797FAD" w:rsidR="00742C50" w:rsidTr="00314DEA" w14:paraId="026FA154" w14:textId="77777777">
        <w:trPr>
          <w:trHeight w:val="2249"/>
        </w:trPr>
        <w:tc>
          <w:tcPr>
            <w:tcW w:w="3694" w:type="dxa"/>
            <w:shd w:val="clear" w:color="auto" w:fill="auto"/>
          </w:tcPr>
          <w:p w:rsidR="00742C50" w:rsidP="00742C50" w:rsidRDefault="00742C50" w14:paraId="430D1841" w14:textId="0209DBDE">
            <w:pPr>
              <w:spacing w:before="120"/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</w:pPr>
            <w:r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lastRenderedPageBreak/>
              <w:t xml:space="preserve">Have you </w:t>
            </w:r>
            <w:r w:rsidR="00C15BF9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undertaken training in consumer representation</w:t>
            </w:r>
            <w:r w:rsidR="009A6ACB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 in health</w:t>
            </w:r>
            <w:r w:rsidR="00C15BF9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?</w:t>
            </w:r>
          </w:p>
        </w:tc>
        <w:tc>
          <w:tcPr>
            <w:tcW w:w="5245" w:type="dxa"/>
            <w:gridSpan w:val="2"/>
            <w:shd w:val="clear" w:color="auto" w:fill="auto"/>
          </w:tcPr>
          <w:p w:rsidRPr="00797FAD" w:rsidR="00742C50" w:rsidP="00742C50" w:rsidRDefault="00742C50" w14:paraId="03290F0C" w14:textId="77777777">
            <w:pPr>
              <w:tabs>
                <w:tab w:val="left" w:pos="317"/>
              </w:tabs>
              <w:spacing w:before="80"/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="Menlo Regular" w:hAnsi="Menlo Regular" w:eastAsia="MS Gothic" w:cs="Menlo Regular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Yes</w:t>
            </w:r>
          </w:p>
          <w:p w:rsidR="00742C50" w:rsidP="00742C50" w:rsidRDefault="00742C50" w14:paraId="5932F72E" w14:textId="77777777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No</w:t>
            </w:r>
          </w:p>
          <w:p w:rsidR="00742C50" w:rsidP="00742C50" w:rsidRDefault="00742C50" w14:paraId="134185EB" w14:textId="77777777">
            <w:pPr>
              <w:rPr>
                <w:rFonts w:asciiTheme="majorHAnsi" w:hAnsiTheme="majorHAnsi"/>
                <w:sz w:val="22"/>
                <w:szCs w:val="22"/>
              </w:rPr>
            </w:pPr>
          </w:p>
          <w:p w:rsidR="00742C50" w:rsidP="00742C50" w:rsidRDefault="00742C50" w14:paraId="53BB498F" w14:textId="77777777">
            <w:pPr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*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If yes, please provide details (</w:t>
            </w: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>name of group(s) providing training, duration, dates</w:t>
            </w:r>
            <w:r>
              <w:rPr>
                <w:rFonts w:asciiTheme="majorHAnsi" w:hAnsiTheme="majorHAnsi"/>
                <w:sz w:val="22"/>
                <w:szCs w:val="22"/>
              </w:rPr>
              <w:t>)</w:t>
            </w:r>
            <w:r>
              <w:rPr>
                <w:rFonts w:asciiTheme="majorHAnsi" w:hAnsiTheme="majorHAnsi"/>
                <w:i/>
                <w:iCs/>
                <w:sz w:val="22"/>
                <w:szCs w:val="22"/>
              </w:rPr>
              <w:t xml:space="preserve"> </w:t>
            </w:r>
          </w:p>
          <w:p w:rsidR="00742C50" w:rsidP="00742C50" w:rsidRDefault="00742C50" w14:paraId="5301CDD6" w14:textId="77777777">
            <w:r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_____________________________________</w:t>
            </w:r>
          </w:p>
          <w:p w:rsidRPr="00797FAD" w:rsidR="00742C50" w:rsidP="00742C50" w:rsidRDefault="00742C50" w14:paraId="68684017" w14:textId="0742713F">
            <w:pPr>
              <w:tabs>
                <w:tab w:val="left" w:pos="317"/>
              </w:tabs>
              <w:spacing w:before="80"/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</w:pPr>
            <w:r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_____________________________________</w:t>
            </w:r>
          </w:p>
        </w:tc>
      </w:tr>
      <w:tr w:rsidRPr="00797FAD" w:rsidR="00742C50" w:rsidTr="00314DEA" w14:paraId="30548DC2" w14:textId="77777777">
        <w:trPr>
          <w:trHeight w:val="1063"/>
        </w:trPr>
        <w:tc>
          <w:tcPr>
            <w:tcW w:w="3694" w:type="dxa"/>
            <w:shd w:val="clear" w:color="auto" w:fill="auto"/>
          </w:tcPr>
          <w:p w:rsidR="00742C50" w:rsidP="00742C50" w:rsidRDefault="00C15BF9" w14:paraId="23D34ACA" w14:textId="5B6E6FD9">
            <w:pPr>
              <w:spacing w:before="120"/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</w:pPr>
            <w:r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If not, w</w:t>
            </w:r>
            <w:r w:rsidR="004A0653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ould</w:t>
            </w:r>
            <w:r w:rsidR="00742C50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 you </w:t>
            </w:r>
            <w:r w:rsidR="004A0653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 xml:space="preserve">be </w:t>
            </w:r>
            <w:r w:rsidR="00742C50">
              <w:rPr>
                <w:rFonts w:ascii="Calibri" w:hAnsi="Calibri" w:eastAsia="Calibri" w:cs="Calibri"/>
                <w:bCs/>
                <w:sz w:val="22"/>
                <w:szCs w:val="22"/>
                <w:lang w:val="en-AU"/>
              </w:rPr>
              <w:t>willing to participate in a consumer training workshop?</w:t>
            </w:r>
          </w:p>
        </w:tc>
        <w:tc>
          <w:tcPr>
            <w:tcW w:w="5245" w:type="dxa"/>
            <w:gridSpan w:val="2"/>
            <w:shd w:val="clear" w:color="auto" w:fill="auto"/>
          </w:tcPr>
          <w:p w:rsidRPr="00797FAD" w:rsidR="00742C50" w:rsidP="00742C50" w:rsidRDefault="00742C50" w14:paraId="365C5BE1" w14:textId="77777777">
            <w:pPr>
              <w:tabs>
                <w:tab w:val="left" w:pos="317"/>
              </w:tabs>
              <w:spacing w:before="80"/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="Menlo Regular" w:hAnsi="Menlo Regular" w:eastAsia="MS Gothic" w:cs="Menlo Regular"/>
                <w:color w:val="000000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Yes</w:t>
            </w:r>
          </w:p>
          <w:p w:rsidRPr="00C01CA7" w:rsidR="00742C50" w:rsidP="00742C50" w:rsidRDefault="00742C50" w14:paraId="7BE8E2DF" w14:textId="0B570D7A">
            <w:pPr>
              <w:rPr>
                <w:rFonts w:asciiTheme="majorHAnsi" w:hAnsiTheme="majorHAnsi"/>
                <w:sz w:val="22"/>
                <w:szCs w:val="22"/>
              </w:rPr>
            </w:pPr>
            <w:r w:rsidRPr="00797FAD">
              <w:rPr>
                <w:rFonts w:ascii="Segoe UI Symbol" w:hAnsi="Segoe UI Symbol" w:eastAsia="MS Gothic" w:cs="Segoe UI Symbol"/>
                <w:color w:val="000000"/>
                <w:sz w:val="22"/>
                <w:szCs w:val="22"/>
              </w:rPr>
              <w:t>☐</w:t>
            </w:r>
            <w:r w:rsidRPr="00797FA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>
              <w:rPr>
                <w:rFonts w:asciiTheme="majorHAnsi" w:hAnsiTheme="majorHAnsi"/>
                <w:sz w:val="22"/>
                <w:szCs w:val="22"/>
              </w:rPr>
              <w:t>No</w:t>
            </w:r>
          </w:p>
        </w:tc>
      </w:tr>
    </w:tbl>
    <w:p w:rsidRPr="00950B20" w:rsidR="00950B20" w:rsidP="24C68052" w:rsidRDefault="00727662" w14:paraId="2800B16A" w14:textId="461B8D41">
      <w:pPr>
        <w:spacing w:before="360" w:after="60"/>
        <w:ind w:left="567"/>
        <w:rPr>
          <w:rFonts w:ascii="Calibri" w:hAnsi="Calibri" w:cs="Calibri" w:asciiTheme="majorAscii" w:hAnsiTheme="majorAscii" w:cstheme="majorAscii"/>
          <w:sz w:val="22"/>
          <w:szCs w:val="22"/>
        </w:rPr>
      </w:pPr>
      <w:r w:rsidRPr="24C68052" w:rsidR="00727662">
        <w:rPr>
          <w:rFonts w:ascii="Calibri" w:hAnsi="Calibri" w:cs="Calibri" w:asciiTheme="majorAscii" w:hAnsiTheme="majorAscii" w:cstheme="majorAscii"/>
          <w:b w:val="1"/>
          <w:bCs w:val="1"/>
          <w:sz w:val="22"/>
          <w:szCs w:val="22"/>
        </w:rPr>
        <w:t>Contact us</w:t>
      </w:r>
      <w:r w:rsidRPr="24C68052" w:rsidR="00C0677E">
        <w:rPr>
          <w:rFonts w:ascii="Calibri" w:hAnsi="Calibri" w:cs="Calibri" w:asciiTheme="majorAscii" w:hAnsiTheme="majorAscii" w:cstheme="majorAscii"/>
          <w:b w:val="1"/>
          <w:bCs w:val="1"/>
          <w:sz w:val="22"/>
          <w:szCs w:val="22"/>
        </w:rPr>
        <w:t>:</w:t>
      </w:r>
      <w:r w:rsidRPr="24C68052" w:rsidR="00F81FAE">
        <w:rPr>
          <w:rFonts w:ascii="Calibri" w:hAnsi="Calibri" w:cs="Calibri" w:asciiTheme="majorAscii" w:hAnsiTheme="majorAscii" w:cstheme="majorAscii"/>
          <w:b w:val="1"/>
          <w:bCs w:val="1"/>
          <w:sz w:val="22"/>
          <w:szCs w:val="22"/>
        </w:rPr>
        <w:t xml:space="preserve"> </w:t>
      </w:r>
      <w:r w:rsidRPr="24C68052" w:rsidR="00950B20">
        <w:rPr>
          <w:rFonts w:ascii="Calibri" w:hAnsi="Calibri" w:cs="Calibri" w:asciiTheme="majorAscii" w:hAnsiTheme="majorAscii" w:cstheme="majorAscii"/>
          <w:sz w:val="22"/>
          <w:szCs w:val="22"/>
        </w:rPr>
        <w:t xml:space="preserve">If you would like to discuss this </w:t>
      </w:r>
      <w:r w:rsidRPr="24C68052" w:rsidR="00727662">
        <w:rPr>
          <w:rFonts w:ascii="Calibri" w:hAnsi="Calibri" w:cs="Calibri" w:asciiTheme="majorAscii" w:hAnsiTheme="majorAscii" w:cstheme="majorAscii"/>
          <w:sz w:val="22"/>
          <w:szCs w:val="22"/>
        </w:rPr>
        <w:t>E</w:t>
      </w:r>
      <w:r w:rsidRPr="24C68052" w:rsidR="00950B20">
        <w:rPr>
          <w:rFonts w:ascii="Calibri" w:hAnsi="Calibri" w:cs="Calibri" w:asciiTheme="majorAscii" w:hAnsiTheme="majorAscii" w:cstheme="majorAscii"/>
          <w:sz w:val="22"/>
          <w:szCs w:val="22"/>
        </w:rPr>
        <w:t xml:space="preserve">xpression of </w:t>
      </w:r>
      <w:r w:rsidRPr="24C68052" w:rsidR="00727662">
        <w:rPr>
          <w:rFonts w:ascii="Calibri" w:hAnsi="Calibri" w:cs="Calibri" w:asciiTheme="majorAscii" w:hAnsiTheme="majorAscii" w:cstheme="majorAscii"/>
          <w:sz w:val="22"/>
          <w:szCs w:val="22"/>
        </w:rPr>
        <w:t>I</w:t>
      </w:r>
      <w:r w:rsidRPr="24C68052" w:rsidR="00950B20">
        <w:rPr>
          <w:rFonts w:ascii="Calibri" w:hAnsi="Calibri" w:cs="Calibri" w:asciiTheme="majorAscii" w:hAnsiTheme="majorAscii" w:cstheme="majorAscii"/>
          <w:sz w:val="22"/>
          <w:szCs w:val="22"/>
        </w:rPr>
        <w:t xml:space="preserve">nterest </w:t>
      </w:r>
      <w:r w:rsidRPr="24C68052" w:rsidR="00727662">
        <w:rPr>
          <w:rFonts w:ascii="Calibri" w:hAnsi="Calibri" w:cs="Calibri" w:asciiTheme="majorAscii" w:hAnsiTheme="majorAscii" w:cstheme="majorAscii"/>
          <w:sz w:val="22"/>
          <w:szCs w:val="22"/>
        </w:rPr>
        <w:t>F</w:t>
      </w:r>
      <w:r w:rsidRPr="24C68052" w:rsidR="00950B20">
        <w:rPr>
          <w:rFonts w:ascii="Calibri" w:hAnsi="Calibri" w:cs="Calibri" w:asciiTheme="majorAscii" w:hAnsiTheme="majorAscii" w:cstheme="majorAscii"/>
          <w:sz w:val="22"/>
          <w:szCs w:val="22"/>
        </w:rPr>
        <w:t>orm, receive th</w:t>
      </w:r>
      <w:r w:rsidRPr="24C68052" w:rsidR="00327789">
        <w:rPr>
          <w:rFonts w:ascii="Calibri" w:hAnsi="Calibri" w:cs="Calibri" w:asciiTheme="majorAscii" w:hAnsiTheme="majorAscii" w:cstheme="majorAscii"/>
          <w:sz w:val="22"/>
          <w:szCs w:val="22"/>
        </w:rPr>
        <w:t xml:space="preserve">is </w:t>
      </w:r>
      <w:r w:rsidRPr="24C68052" w:rsidR="00727662">
        <w:rPr>
          <w:rFonts w:ascii="Calibri" w:hAnsi="Calibri" w:cs="Calibri" w:asciiTheme="majorAscii" w:hAnsiTheme="majorAscii" w:cstheme="majorAscii"/>
          <w:sz w:val="22"/>
          <w:szCs w:val="22"/>
        </w:rPr>
        <w:t>F</w:t>
      </w:r>
      <w:r w:rsidRPr="24C68052" w:rsidR="00327789">
        <w:rPr>
          <w:rFonts w:ascii="Calibri" w:hAnsi="Calibri" w:cs="Calibri" w:asciiTheme="majorAscii" w:hAnsiTheme="majorAscii" w:cstheme="majorAscii"/>
          <w:sz w:val="22"/>
          <w:szCs w:val="22"/>
        </w:rPr>
        <w:t>orm</w:t>
      </w:r>
      <w:r w:rsidRPr="24C68052" w:rsidR="00950B20">
        <w:rPr>
          <w:rFonts w:ascii="Calibri" w:hAnsi="Calibri" w:cs="Calibri" w:asciiTheme="majorAscii" w:hAnsiTheme="majorAscii" w:cstheme="majorAscii"/>
          <w:sz w:val="22"/>
          <w:szCs w:val="22"/>
        </w:rPr>
        <w:t xml:space="preserve"> in a more accessible format,</w:t>
      </w:r>
      <w:r w:rsidRPr="24C68052" w:rsidR="00471945">
        <w:rPr>
          <w:rFonts w:ascii="Calibri" w:hAnsi="Calibri" w:cs="Calibri" w:asciiTheme="majorAscii" w:hAnsiTheme="majorAscii" w:cstheme="majorAscii"/>
          <w:sz w:val="22"/>
          <w:szCs w:val="22"/>
        </w:rPr>
        <w:t xml:space="preserve"> or have any </w:t>
      </w:r>
      <w:r w:rsidRPr="24C68052" w:rsidR="00327789">
        <w:rPr>
          <w:rFonts w:ascii="Calibri" w:hAnsi="Calibri" w:cs="Calibri" w:asciiTheme="majorAscii" w:hAnsiTheme="majorAscii" w:cstheme="majorAscii"/>
          <w:sz w:val="22"/>
          <w:szCs w:val="22"/>
        </w:rPr>
        <w:t>questions about</w:t>
      </w:r>
      <w:r w:rsidRPr="24C68052" w:rsidR="00F81FAE">
        <w:rPr>
          <w:rFonts w:ascii="Calibri" w:hAnsi="Calibri" w:cs="Calibri" w:asciiTheme="majorAscii" w:hAnsiTheme="majorAscii" w:cstheme="majorAscii"/>
          <w:b w:val="1"/>
          <w:bCs w:val="1"/>
          <w:sz w:val="22"/>
          <w:szCs w:val="22"/>
        </w:rPr>
        <w:t xml:space="preserve"> </w:t>
      </w:r>
      <w:r w:rsidRPr="24C68052" w:rsidR="00727662">
        <w:rPr>
          <w:rFonts w:ascii="Calibri" w:hAnsi="Calibri" w:cs="Calibri" w:asciiTheme="majorAscii" w:hAnsiTheme="majorAscii" w:cstheme="majorAscii"/>
          <w:b w:val="1"/>
          <w:bCs w:val="1"/>
          <w:sz w:val="22"/>
          <w:szCs w:val="22"/>
        </w:rPr>
        <w:t>Voices for Palliative Care</w:t>
      </w:r>
      <w:r w:rsidRPr="24C68052" w:rsidR="00727662">
        <w:rPr>
          <w:rFonts w:ascii="Calibri" w:hAnsi="Calibri" w:cs="Calibri" w:asciiTheme="majorAscii" w:hAnsiTheme="majorAscii" w:cstheme="majorAscii"/>
          <w:sz w:val="22"/>
          <w:szCs w:val="22"/>
        </w:rPr>
        <w:t xml:space="preserve">, </w:t>
      </w:r>
      <w:r w:rsidRPr="24C68052" w:rsidR="00950B20">
        <w:rPr>
          <w:rFonts w:ascii="Calibri" w:hAnsi="Calibri" w:cs="Calibri" w:asciiTheme="majorAscii" w:hAnsiTheme="majorAscii" w:cstheme="majorAscii"/>
          <w:sz w:val="22"/>
          <w:szCs w:val="22"/>
        </w:rPr>
        <w:t xml:space="preserve">please contact </w:t>
      </w:r>
      <w:r w:rsidRPr="24C68052" w:rsidR="00C0AA22">
        <w:rPr>
          <w:rFonts w:ascii="Calibri" w:hAnsi="Calibri" w:cs="Calibri" w:asciiTheme="majorAscii" w:hAnsiTheme="majorAscii" w:cstheme="majorAscii"/>
          <w:sz w:val="22"/>
          <w:szCs w:val="22"/>
        </w:rPr>
        <w:t>Mollie Wilson</w:t>
      </w:r>
      <w:r w:rsidRPr="24C68052" w:rsidR="004125DF">
        <w:rPr>
          <w:rFonts w:ascii="Calibri" w:hAnsi="Calibri" w:cs="Calibri" w:asciiTheme="majorAscii" w:hAnsiTheme="majorAscii" w:cstheme="majorAscii"/>
          <w:sz w:val="22"/>
          <w:szCs w:val="22"/>
        </w:rPr>
        <w:t xml:space="preserve"> </w:t>
      </w:r>
      <w:hyperlink r:id="R9e32b82b70c742ab">
        <w:r w:rsidRPr="24C68052" w:rsidR="6D056E1F">
          <w:rPr>
            <w:rStyle w:val="Hyperlink"/>
            <w:rFonts w:ascii="Calibri" w:hAnsi="Calibri" w:cs="Calibri" w:asciiTheme="majorAscii" w:hAnsiTheme="majorAscii" w:cstheme="majorAscii"/>
            <w:sz w:val="22"/>
            <w:szCs w:val="22"/>
          </w:rPr>
          <w:t>mollie.wilson</w:t>
        </w:r>
        <w:r w:rsidRPr="24C68052" w:rsidR="00340039">
          <w:rPr>
            <w:rStyle w:val="Hyperlink"/>
            <w:rFonts w:ascii="Calibri" w:hAnsi="Calibri" w:cs="Calibri" w:asciiTheme="majorAscii" w:hAnsiTheme="majorAscii" w:cstheme="majorAscii"/>
            <w:sz w:val="22"/>
            <w:szCs w:val="22"/>
          </w:rPr>
          <w:t>@svha.org.au</w:t>
        </w:r>
      </w:hyperlink>
      <w:r w:rsidRPr="24C68052" w:rsidR="004125DF">
        <w:rPr>
          <w:rFonts w:ascii="Calibri" w:hAnsi="Calibri" w:cs="Calibri" w:asciiTheme="majorAscii" w:hAnsiTheme="majorAscii" w:cstheme="majorAscii"/>
          <w:sz w:val="22"/>
          <w:szCs w:val="22"/>
        </w:rPr>
        <w:t xml:space="preserve"> </w:t>
      </w:r>
    </w:p>
    <w:p w:rsidRPr="00950B20" w:rsidR="00950B20" w:rsidP="00CB72B1" w:rsidRDefault="00950B20" w14:paraId="4E7408BF" w14:textId="77777777">
      <w:pPr>
        <w:rPr>
          <w:rFonts w:asciiTheme="majorHAnsi" w:hAnsiTheme="majorHAnsi" w:cstheme="majorHAnsi"/>
          <w:sz w:val="22"/>
          <w:szCs w:val="22"/>
        </w:rPr>
      </w:pPr>
    </w:p>
    <w:sectPr w:rsidRPr="00950B20" w:rsidR="00950B20" w:rsidSect="00C0677E">
      <w:headerReference w:type="default" r:id="rId14"/>
      <w:footerReference w:type="default" r:id="rId15"/>
      <w:headerReference w:type="first" r:id="rId16"/>
      <w:footerReference w:type="first" r:id="rId17"/>
      <w:pgSz w:w="11899" w:h="16838" w:orient="portrait"/>
      <w:pgMar w:top="1702" w:right="1409" w:bottom="993" w:left="851" w:header="63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0FC5" w:rsidRDefault="00A80FC5" w14:paraId="4B5CD830" w14:textId="77777777">
      <w:r>
        <w:separator/>
      </w:r>
    </w:p>
  </w:endnote>
  <w:endnote w:type="continuationSeparator" w:id="0">
    <w:p w:rsidR="00A80FC5" w:rsidRDefault="00A80FC5" w14:paraId="48904149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enlo Regular">
    <w:altName w:val="Arial"/>
    <w:charset w:val="00"/>
    <w:family w:val="swiss"/>
    <w:pitch w:val="fixed"/>
    <w:sig w:usb0="00000000" w:usb1="D200F9FB" w:usb2="02000028" w:usb3="00000000" w:csb0="000001D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6517B1" w:rsidR="00CB72B1" w:rsidP="006517B1" w:rsidRDefault="00A05752" w14:paraId="1155FE14" w14:textId="3B955CD4">
    <w:pPr>
      <w:pStyle w:val="Footer"/>
      <w:rPr>
        <w:rFonts w:asciiTheme="majorHAnsi" w:hAnsiTheme="majorHAnsi"/>
        <w:noProof/>
        <w:sz w:val="18"/>
        <w:szCs w:val="18"/>
      </w:rPr>
    </w:pPr>
    <w:r w:rsidRPr="006517B1">
      <w:rPr>
        <w:rFonts w:asciiTheme="majorHAnsi" w:hAnsiTheme="majorHAnsi"/>
        <w:sz w:val="18"/>
        <w:szCs w:val="18"/>
      </w:rPr>
      <w:t xml:space="preserve">Page </w:t>
    </w:r>
    <w:r w:rsidRPr="006517B1">
      <w:rPr>
        <w:rFonts w:asciiTheme="majorHAnsi" w:hAnsiTheme="majorHAnsi"/>
        <w:sz w:val="18"/>
        <w:szCs w:val="18"/>
      </w:rPr>
      <w:fldChar w:fldCharType="begin"/>
    </w:r>
    <w:r w:rsidRPr="006517B1">
      <w:rPr>
        <w:rFonts w:asciiTheme="majorHAnsi" w:hAnsiTheme="majorHAnsi"/>
        <w:sz w:val="18"/>
        <w:szCs w:val="18"/>
      </w:rPr>
      <w:instrText xml:space="preserve"> PAGE </w:instrText>
    </w:r>
    <w:r w:rsidRPr="006517B1">
      <w:rPr>
        <w:rFonts w:asciiTheme="majorHAnsi" w:hAnsiTheme="majorHAnsi"/>
        <w:sz w:val="18"/>
        <w:szCs w:val="18"/>
      </w:rPr>
      <w:fldChar w:fldCharType="separate"/>
    </w:r>
    <w:r w:rsidR="002A748A">
      <w:rPr>
        <w:rFonts w:asciiTheme="majorHAnsi" w:hAnsiTheme="majorHAnsi"/>
        <w:noProof/>
        <w:sz w:val="18"/>
        <w:szCs w:val="18"/>
      </w:rPr>
      <w:t>3</w:t>
    </w:r>
    <w:r w:rsidRPr="006517B1">
      <w:rPr>
        <w:rFonts w:asciiTheme="majorHAnsi" w:hAnsiTheme="majorHAnsi"/>
        <w:sz w:val="18"/>
        <w:szCs w:val="18"/>
      </w:rPr>
      <w:fldChar w:fldCharType="end"/>
    </w:r>
    <w:r w:rsidRPr="006517B1">
      <w:rPr>
        <w:rFonts w:asciiTheme="majorHAnsi" w:hAnsiTheme="majorHAnsi"/>
        <w:sz w:val="18"/>
        <w:szCs w:val="18"/>
      </w:rPr>
      <w:t xml:space="preserve"> of </w:t>
    </w:r>
    <w:r w:rsidRPr="006517B1" w:rsidR="00A4284F">
      <w:rPr>
        <w:rFonts w:asciiTheme="majorHAnsi" w:hAnsiTheme="majorHAnsi"/>
        <w:sz w:val="18"/>
        <w:szCs w:val="18"/>
      </w:rPr>
      <w:fldChar w:fldCharType="begin"/>
    </w:r>
    <w:r w:rsidRPr="006517B1" w:rsidR="00A4284F">
      <w:rPr>
        <w:rFonts w:asciiTheme="majorHAnsi" w:hAnsiTheme="majorHAnsi"/>
        <w:sz w:val="18"/>
        <w:szCs w:val="18"/>
      </w:rPr>
      <w:instrText xml:space="preserve"> NUMPAGES </w:instrText>
    </w:r>
    <w:r w:rsidRPr="006517B1" w:rsidR="00A4284F">
      <w:rPr>
        <w:rFonts w:asciiTheme="majorHAnsi" w:hAnsiTheme="majorHAnsi"/>
        <w:sz w:val="18"/>
        <w:szCs w:val="18"/>
      </w:rPr>
      <w:fldChar w:fldCharType="separate"/>
    </w:r>
    <w:r w:rsidR="002A748A">
      <w:rPr>
        <w:rFonts w:asciiTheme="majorHAnsi" w:hAnsiTheme="majorHAnsi"/>
        <w:noProof/>
        <w:sz w:val="18"/>
        <w:szCs w:val="18"/>
      </w:rPr>
      <w:t>3</w:t>
    </w:r>
    <w:r w:rsidRPr="006517B1" w:rsidR="00A4284F">
      <w:rPr>
        <w:rFonts w:asciiTheme="majorHAnsi" w:hAnsiTheme="majorHAnsi"/>
        <w:noProof/>
        <w:sz w:val="18"/>
        <w:szCs w:val="18"/>
      </w:rPr>
      <w:fldChar w:fldCharType="end"/>
    </w:r>
  </w:p>
  <w:p w:rsidR="00A05752" w:rsidP="00A05752" w:rsidRDefault="00A05752" w14:paraId="0ABCDD14" w14:textId="3B7FA4CA">
    <w:pPr>
      <w:pStyle w:val="Footer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CB72B1" w:rsidP="00A05752" w:rsidRDefault="00CB72B1" w14:paraId="4282823B" w14:textId="77777777">
    <w:pPr>
      <w:pStyle w:val="Footer"/>
      <w:rPr>
        <w:rFonts w:ascii="Arial" w:hAnsi="Arial" w:cs="Arial"/>
        <w:sz w:val="18"/>
        <w:szCs w:val="18"/>
      </w:rPr>
    </w:pPr>
  </w:p>
  <w:p w:rsidR="00A05752" w:rsidP="00A05752" w:rsidRDefault="00A05752" w14:paraId="4D5FBFA3" w14:textId="7B59E3BB">
    <w:pPr>
      <w:pStyle w:val="Footer"/>
      <w:rPr>
        <w:rFonts w:ascii="Arial" w:hAnsi="Arial" w:cs="Arial"/>
        <w:noProof/>
        <w:sz w:val="18"/>
        <w:szCs w:val="18"/>
      </w:rPr>
    </w:pPr>
    <w:r w:rsidRPr="007F0053">
      <w:rPr>
        <w:rFonts w:ascii="Arial" w:hAnsi="Arial" w:cs="Arial"/>
        <w:sz w:val="18"/>
        <w:szCs w:val="18"/>
      </w:rPr>
      <w:t xml:space="preserve">Page </w:t>
    </w:r>
    <w:r w:rsidRPr="007F0053">
      <w:rPr>
        <w:rFonts w:ascii="Arial" w:hAnsi="Arial" w:cs="Arial"/>
        <w:sz w:val="18"/>
        <w:szCs w:val="18"/>
      </w:rPr>
      <w:fldChar w:fldCharType="begin"/>
    </w:r>
    <w:r w:rsidRPr="007F0053">
      <w:rPr>
        <w:rFonts w:ascii="Arial" w:hAnsi="Arial" w:cs="Arial"/>
        <w:sz w:val="18"/>
        <w:szCs w:val="18"/>
      </w:rPr>
      <w:instrText xml:space="preserve"> PAGE </w:instrText>
    </w:r>
    <w:r w:rsidRPr="007F0053">
      <w:rPr>
        <w:rFonts w:ascii="Arial" w:hAnsi="Arial" w:cs="Arial"/>
        <w:sz w:val="18"/>
        <w:szCs w:val="18"/>
      </w:rPr>
      <w:fldChar w:fldCharType="separate"/>
    </w:r>
    <w:r w:rsidRPr="007F0053" w:rsidR="00ED5549">
      <w:rPr>
        <w:rFonts w:ascii="Arial" w:hAnsi="Arial" w:cs="Arial"/>
        <w:noProof/>
        <w:sz w:val="18"/>
        <w:szCs w:val="18"/>
      </w:rPr>
      <w:t>1</w:t>
    </w:r>
    <w:r w:rsidRPr="007F0053">
      <w:rPr>
        <w:rFonts w:ascii="Arial" w:hAnsi="Arial" w:cs="Arial"/>
        <w:sz w:val="18"/>
        <w:szCs w:val="18"/>
      </w:rPr>
      <w:fldChar w:fldCharType="end"/>
    </w:r>
    <w:r w:rsidRPr="007F0053">
      <w:rPr>
        <w:rFonts w:ascii="Arial" w:hAnsi="Arial" w:cs="Arial"/>
        <w:sz w:val="18"/>
        <w:szCs w:val="18"/>
      </w:rPr>
      <w:t xml:space="preserve"> of </w:t>
    </w:r>
    <w:r w:rsidRPr="007F0053" w:rsidR="004A1676">
      <w:rPr>
        <w:rFonts w:ascii="Arial" w:hAnsi="Arial" w:cs="Arial"/>
        <w:sz w:val="18"/>
        <w:szCs w:val="18"/>
      </w:rPr>
      <w:fldChar w:fldCharType="begin"/>
    </w:r>
    <w:r w:rsidRPr="007F0053" w:rsidR="004A1676">
      <w:rPr>
        <w:rFonts w:ascii="Arial" w:hAnsi="Arial" w:cs="Arial"/>
        <w:sz w:val="18"/>
        <w:szCs w:val="18"/>
      </w:rPr>
      <w:instrText xml:space="preserve"> NUMPAGES </w:instrText>
    </w:r>
    <w:r w:rsidRPr="007F0053" w:rsidR="004A1676">
      <w:rPr>
        <w:rFonts w:ascii="Arial" w:hAnsi="Arial" w:cs="Arial"/>
        <w:sz w:val="18"/>
        <w:szCs w:val="18"/>
      </w:rPr>
      <w:fldChar w:fldCharType="separate"/>
    </w:r>
    <w:r w:rsidRPr="007F0053" w:rsidR="00ED5549">
      <w:rPr>
        <w:rFonts w:ascii="Arial" w:hAnsi="Arial" w:cs="Arial"/>
        <w:noProof/>
        <w:sz w:val="18"/>
        <w:szCs w:val="18"/>
      </w:rPr>
      <w:t>1</w:t>
    </w:r>
    <w:r w:rsidRPr="007F0053" w:rsidR="004A1676">
      <w:rPr>
        <w:rFonts w:ascii="Arial" w:hAnsi="Arial" w:cs="Arial"/>
        <w:noProof/>
        <w:sz w:val="18"/>
        <w:szCs w:val="18"/>
      </w:rPr>
      <w:fldChar w:fldCharType="end"/>
    </w:r>
  </w:p>
  <w:p w:rsidRPr="00AC0837" w:rsidR="00CB72B1" w:rsidP="00CB72B1" w:rsidRDefault="00CB72B1" w14:paraId="6FE15A5D" w14:textId="77777777">
    <w:pPr>
      <w:rPr>
        <w:rFonts w:asciiTheme="majorHAnsi" w:hAnsiTheme="majorHAnsi"/>
        <w:i/>
        <w:sz w:val="18"/>
        <w:szCs w:val="18"/>
        <w:lang w:val="en-AU"/>
      </w:rPr>
    </w:pPr>
    <w:r w:rsidRPr="00AC0837">
      <w:rPr>
        <w:rFonts w:asciiTheme="majorHAnsi" w:hAnsiTheme="majorHAnsi"/>
        <w:sz w:val="18"/>
        <w:szCs w:val="18"/>
        <w:lang w:val="en-AU"/>
      </w:rPr>
      <w:t xml:space="preserve">WEHI Consumer EOI Form/CAP Copyright – </w:t>
    </w:r>
    <w:r w:rsidRPr="00AC0837">
      <w:rPr>
        <w:rFonts w:asciiTheme="majorHAnsi" w:hAnsiTheme="majorHAnsi"/>
        <w:i/>
        <w:sz w:val="18"/>
        <w:szCs w:val="18"/>
        <w:lang w:val="en-AU"/>
      </w:rPr>
      <w:t>Permission provided to include as an example in the VCCC Consumer Engagement Toolkit</w:t>
    </w:r>
  </w:p>
  <w:p w:rsidRPr="00AC0837" w:rsidR="00CB72B1" w:rsidP="00CB72B1" w:rsidRDefault="00CB72B1" w14:paraId="33548358" w14:textId="77777777">
    <w:pPr>
      <w:rPr>
        <w:rFonts w:asciiTheme="majorHAnsi" w:hAnsiTheme="majorHAnsi" w:cstheme="majorHAnsi"/>
        <w:i/>
        <w:sz w:val="18"/>
        <w:szCs w:val="18"/>
        <w:lang w:val="en-AU"/>
      </w:rPr>
    </w:pPr>
    <w:r w:rsidRPr="00AC0837">
      <w:rPr>
        <w:rFonts w:asciiTheme="majorHAnsi" w:hAnsiTheme="majorHAnsi" w:cstheme="majorHAnsi"/>
        <w:i/>
        <w:sz w:val="18"/>
        <w:szCs w:val="18"/>
        <w:lang w:val="en-AU"/>
      </w:rPr>
      <w:t>For guidance and use refer viccompcancerctr.org/consumer-engagement</w:t>
    </w:r>
  </w:p>
  <w:p w:rsidRPr="00275297" w:rsidR="00CB72B1" w:rsidP="00CB72B1" w:rsidRDefault="00CB72B1" w14:paraId="4C3F8DA0" w14:textId="77777777">
    <w:pPr>
      <w:rPr>
        <w:rFonts w:asciiTheme="majorHAnsi" w:hAnsiTheme="majorHAnsi"/>
        <w:sz w:val="18"/>
        <w:szCs w:val="18"/>
      </w:rPr>
    </w:pPr>
  </w:p>
  <w:p w:rsidRPr="00CB72B1" w:rsidR="00CB72B1" w:rsidP="00A05752" w:rsidRDefault="00CB72B1" w14:paraId="3A692C9D" w14:textId="77777777">
    <w:pPr>
      <w:pStyle w:val="Footer"/>
      <w:rPr>
        <w:rFonts w:ascii="Arial" w:hAnsi="Arial" w:cs="Arial"/>
        <w:sz w:val="18"/>
        <w:szCs w:val="18"/>
        <w:lang w:val="en-AU"/>
      </w:rPr>
    </w:pPr>
  </w:p>
  <w:p w:rsidRPr="00C10EFB" w:rsidR="00A05752" w:rsidP="00A05752" w:rsidRDefault="00A05752" w14:paraId="6D47A28F" w14:textId="2CF5712D">
    <w:pPr>
      <w:pStyle w:val="Footer2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0FC5" w:rsidRDefault="00A80FC5" w14:paraId="35A605BB" w14:textId="77777777">
      <w:r>
        <w:separator/>
      </w:r>
    </w:p>
  </w:footnote>
  <w:footnote w:type="continuationSeparator" w:id="0">
    <w:p w:rsidR="00A80FC5" w:rsidRDefault="00A80FC5" w14:paraId="76A4080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937309" w:rsidR="00A05752" w:rsidP="00CB214E" w:rsidRDefault="00A05752" w14:paraId="7576B9B4" w14:textId="198D6F2F">
    <w:pPr>
      <w:spacing w:after="100"/>
      <w:rPr>
        <w:sz w:val="4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p w:rsidRPr="0029061D" w:rsidR="00EA4E19" w:rsidP="0029061D" w:rsidRDefault="00DA0FE2" w14:paraId="2CAEED08" w14:textId="3DFC4767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58240" behindDoc="0" locked="0" layoutInCell="1" allowOverlap="1" wp14:anchorId="7D2EE969" wp14:editId="4D7C0670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828165" cy="660400"/>
          <wp:effectExtent l="0" t="0" r="635" b="6350"/>
          <wp:wrapSquare wrapText="bothSides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WEHI_logo black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828165" cy="660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:rsidRPr="0029061D" w:rsidR="00A05752" w:rsidP="00A05752" w:rsidRDefault="0029061D" w14:paraId="4DC82692" w14:textId="6D47D6DB">
    <w:pPr>
      <w:spacing w:after="100"/>
      <w:jc w:val="right"/>
      <w:rPr>
        <w:rFonts w:ascii="Arial" w:hAnsi="Arial" w:cs="Arial"/>
        <w:color w:val="2C67A3"/>
        <w:sz w:val="28"/>
        <w:szCs w:val="28"/>
      </w:rPr>
    </w:pPr>
    <w:r>
      <w:rPr>
        <w:rFonts w:ascii="Arial" w:hAnsi="Arial" w:cs="Arial"/>
        <w:color w:val="2C67A3"/>
        <w:sz w:val="28"/>
        <w:szCs w:val="28"/>
      </w:rPr>
      <w:br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3052"/>
    <w:multiLevelType w:val="hybridMultilevel"/>
    <w:tmpl w:val="F90A8A9C"/>
    <w:lvl w:ilvl="0" w:tplc="0409000F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FE1A21"/>
    <w:multiLevelType w:val="hybridMultilevel"/>
    <w:tmpl w:val="64E644FC"/>
    <w:lvl w:ilvl="0" w:tplc="EA381A12">
      <w:numFmt w:val="bullet"/>
      <w:lvlText w:val=""/>
      <w:lvlJc w:val="left"/>
      <w:pPr>
        <w:ind w:left="720" w:hanging="360"/>
      </w:pPr>
      <w:rPr>
        <w:rFonts w:hint="default" w:ascii="Symbol" w:hAnsi="Symbol" w:eastAsia="Calibri" w:cs="Calibri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629312231">
    <w:abstractNumId w:val="0"/>
  </w:num>
  <w:num w:numId="2" w16cid:durableId="11970388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SortMethod w:val="0000"/>
  <w:trackRevisions w:val="false"/>
  <w:defaultTabStop w:val="567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0tzC3MDMzMDY2NzFW0lEKTi0uzszPAykwrAUARW1TCCwAAAA="/>
  </w:docVars>
  <w:rsids>
    <w:rsidRoot w:val="00C10EFB"/>
    <w:rsid w:val="00004866"/>
    <w:rsid w:val="00005117"/>
    <w:rsid w:val="0000799E"/>
    <w:rsid w:val="000503AC"/>
    <w:rsid w:val="00055EDA"/>
    <w:rsid w:val="0007042B"/>
    <w:rsid w:val="00070537"/>
    <w:rsid w:val="00074CA0"/>
    <w:rsid w:val="00076449"/>
    <w:rsid w:val="00081E4B"/>
    <w:rsid w:val="00093A6E"/>
    <w:rsid w:val="000A3FC0"/>
    <w:rsid w:val="000B2198"/>
    <w:rsid w:val="000C214B"/>
    <w:rsid w:val="000E0CB9"/>
    <w:rsid w:val="000F0737"/>
    <w:rsid w:val="00122198"/>
    <w:rsid w:val="00137AB9"/>
    <w:rsid w:val="0016494E"/>
    <w:rsid w:val="00192141"/>
    <w:rsid w:val="001A0C49"/>
    <w:rsid w:val="001D268A"/>
    <w:rsid w:val="001E05C2"/>
    <w:rsid w:val="00217DFA"/>
    <w:rsid w:val="00220CC8"/>
    <w:rsid w:val="00224857"/>
    <w:rsid w:val="00225E45"/>
    <w:rsid w:val="00244D6A"/>
    <w:rsid w:val="00257295"/>
    <w:rsid w:val="002675FF"/>
    <w:rsid w:val="00274B83"/>
    <w:rsid w:val="0029061D"/>
    <w:rsid w:val="002A748A"/>
    <w:rsid w:val="002B062C"/>
    <w:rsid w:val="002C4C8C"/>
    <w:rsid w:val="00314DEA"/>
    <w:rsid w:val="00322061"/>
    <w:rsid w:val="00327789"/>
    <w:rsid w:val="00327A42"/>
    <w:rsid w:val="00340039"/>
    <w:rsid w:val="00341EBD"/>
    <w:rsid w:val="003803A2"/>
    <w:rsid w:val="003A6F01"/>
    <w:rsid w:val="003B4B62"/>
    <w:rsid w:val="003B7E28"/>
    <w:rsid w:val="003C2B9A"/>
    <w:rsid w:val="003C4073"/>
    <w:rsid w:val="003D2646"/>
    <w:rsid w:val="003E100C"/>
    <w:rsid w:val="003F0624"/>
    <w:rsid w:val="00400366"/>
    <w:rsid w:val="00400DFD"/>
    <w:rsid w:val="00411E0F"/>
    <w:rsid w:val="004125DF"/>
    <w:rsid w:val="00431C94"/>
    <w:rsid w:val="0046753B"/>
    <w:rsid w:val="0047094A"/>
    <w:rsid w:val="00471945"/>
    <w:rsid w:val="00472ED9"/>
    <w:rsid w:val="0049418A"/>
    <w:rsid w:val="004A0653"/>
    <w:rsid w:val="004A12D0"/>
    <w:rsid w:val="004A1676"/>
    <w:rsid w:val="004A267F"/>
    <w:rsid w:val="004C0E34"/>
    <w:rsid w:val="004C53C2"/>
    <w:rsid w:val="004E14D5"/>
    <w:rsid w:val="00501A8B"/>
    <w:rsid w:val="0051320A"/>
    <w:rsid w:val="00521F8B"/>
    <w:rsid w:val="0053366D"/>
    <w:rsid w:val="00535AB0"/>
    <w:rsid w:val="005473F9"/>
    <w:rsid w:val="005514B6"/>
    <w:rsid w:val="00564A0A"/>
    <w:rsid w:val="00586B77"/>
    <w:rsid w:val="005955D6"/>
    <w:rsid w:val="005E05FB"/>
    <w:rsid w:val="00600B6B"/>
    <w:rsid w:val="00621C28"/>
    <w:rsid w:val="00644B5D"/>
    <w:rsid w:val="006476C8"/>
    <w:rsid w:val="006511D3"/>
    <w:rsid w:val="006517B1"/>
    <w:rsid w:val="00663361"/>
    <w:rsid w:val="00666F97"/>
    <w:rsid w:val="006725DA"/>
    <w:rsid w:val="0067619E"/>
    <w:rsid w:val="00683623"/>
    <w:rsid w:val="0068524B"/>
    <w:rsid w:val="0069420E"/>
    <w:rsid w:val="006A7262"/>
    <w:rsid w:val="00711841"/>
    <w:rsid w:val="00721FE4"/>
    <w:rsid w:val="00727662"/>
    <w:rsid w:val="00742C50"/>
    <w:rsid w:val="00752B0B"/>
    <w:rsid w:val="00762F88"/>
    <w:rsid w:val="0077104D"/>
    <w:rsid w:val="00776EC8"/>
    <w:rsid w:val="00781694"/>
    <w:rsid w:val="00797FAD"/>
    <w:rsid w:val="007D3ADC"/>
    <w:rsid w:val="007D4099"/>
    <w:rsid w:val="007D4820"/>
    <w:rsid w:val="007F0053"/>
    <w:rsid w:val="007F7E23"/>
    <w:rsid w:val="00803B19"/>
    <w:rsid w:val="008128AA"/>
    <w:rsid w:val="00821F31"/>
    <w:rsid w:val="00837F65"/>
    <w:rsid w:val="00850C9F"/>
    <w:rsid w:val="00852A2E"/>
    <w:rsid w:val="008A0932"/>
    <w:rsid w:val="008A3E98"/>
    <w:rsid w:val="008C243C"/>
    <w:rsid w:val="008E7A55"/>
    <w:rsid w:val="008F3618"/>
    <w:rsid w:val="00935667"/>
    <w:rsid w:val="00950B20"/>
    <w:rsid w:val="00970DB9"/>
    <w:rsid w:val="009746D2"/>
    <w:rsid w:val="00975986"/>
    <w:rsid w:val="00980386"/>
    <w:rsid w:val="0098051B"/>
    <w:rsid w:val="00984950"/>
    <w:rsid w:val="00990103"/>
    <w:rsid w:val="009A6ACB"/>
    <w:rsid w:val="009B1072"/>
    <w:rsid w:val="009B345F"/>
    <w:rsid w:val="009C48C7"/>
    <w:rsid w:val="009C5F7C"/>
    <w:rsid w:val="009E58FB"/>
    <w:rsid w:val="00A05752"/>
    <w:rsid w:val="00A07F46"/>
    <w:rsid w:val="00A27D86"/>
    <w:rsid w:val="00A30E82"/>
    <w:rsid w:val="00A314C5"/>
    <w:rsid w:val="00A4275E"/>
    <w:rsid w:val="00A4284F"/>
    <w:rsid w:val="00A573D5"/>
    <w:rsid w:val="00A637F7"/>
    <w:rsid w:val="00A63FD5"/>
    <w:rsid w:val="00A80FC5"/>
    <w:rsid w:val="00A9685E"/>
    <w:rsid w:val="00AB2062"/>
    <w:rsid w:val="00AB3B34"/>
    <w:rsid w:val="00AC2243"/>
    <w:rsid w:val="00AE574B"/>
    <w:rsid w:val="00AF58FD"/>
    <w:rsid w:val="00B27A12"/>
    <w:rsid w:val="00B433E3"/>
    <w:rsid w:val="00B55980"/>
    <w:rsid w:val="00B56076"/>
    <w:rsid w:val="00B6506A"/>
    <w:rsid w:val="00B76967"/>
    <w:rsid w:val="00B94C79"/>
    <w:rsid w:val="00BA3634"/>
    <w:rsid w:val="00BB586C"/>
    <w:rsid w:val="00BB6F25"/>
    <w:rsid w:val="00BC2266"/>
    <w:rsid w:val="00BC443C"/>
    <w:rsid w:val="00BC5681"/>
    <w:rsid w:val="00BF1C70"/>
    <w:rsid w:val="00BF4FA2"/>
    <w:rsid w:val="00C01CA7"/>
    <w:rsid w:val="00C0419E"/>
    <w:rsid w:val="00C0677E"/>
    <w:rsid w:val="00C0AA22"/>
    <w:rsid w:val="00C10EFB"/>
    <w:rsid w:val="00C15BF9"/>
    <w:rsid w:val="00C24BD3"/>
    <w:rsid w:val="00C42DFE"/>
    <w:rsid w:val="00C556FF"/>
    <w:rsid w:val="00C669D6"/>
    <w:rsid w:val="00C73524"/>
    <w:rsid w:val="00C7548C"/>
    <w:rsid w:val="00C8770A"/>
    <w:rsid w:val="00C960A4"/>
    <w:rsid w:val="00CA1765"/>
    <w:rsid w:val="00CB214E"/>
    <w:rsid w:val="00CB72B1"/>
    <w:rsid w:val="00CB7E3F"/>
    <w:rsid w:val="00CC28F0"/>
    <w:rsid w:val="00CC3ADD"/>
    <w:rsid w:val="00CC413C"/>
    <w:rsid w:val="00CC6ABD"/>
    <w:rsid w:val="00CF2158"/>
    <w:rsid w:val="00D02D01"/>
    <w:rsid w:val="00D05E9D"/>
    <w:rsid w:val="00D25E52"/>
    <w:rsid w:val="00D6335D"/>
    <w:rsid w:val="00D77EE5"/>
    <w:rsid w:val="00D81236"/>
    <w:rsid w:val="00D93F27"/>
    <w:rsid w:val="00D97528"/>
    <w:rsid w:val="00DA0FE2"/>
    <w:rsid w:val="00DB7A17"/>
    <w:rsid w:val="00DD6920"/>
    <w:rsid w:val="00DD7CBB"/>
    <w:rsid w:val="00E01A8D"/>
    <w:rsid w:val="00E05643"/>
    <w:rsid w:val="00E13F31"/>
    <w:rsid w:val="00E204AC"/>
    <w:rsid w:val="00E523E3"/>
    <w:rsid w:val="00E77F2C"/>
    <w:rsid w:val="00E77F47"/>
    <w:rsid w:val="00EA2A78"/>
    <w:rsid w:val="00EA4E19"/>
    <w:rsid w:val="00EB518B"/>
    <w:rsid w:val="00EC183A"/>
    <w:rsid w:val="00ED5549"/>
    <w:rsid w:val="00EE48D5"/>
    <w:rsid w:val="00EE5076"/>
    <w:rsid w:val="00EF4548"/>
    <w:rsid w:val="00F033BA"/>
    <w:rsid w:val="00F11031"/>
    <w:rsid w:val="00F2065A"/>
    <w:rsid w:val="00F23741"/>
    <w:rsid w:val="00F67558"/>
    <w:rsid w:val="00F77382"/>
    <w:rsid w:val="00F77EE5"/>
    <w:rsid w:val="00F81FAE"/>
    <w:rsid w:val="00FB2884"/>
    <w:rsid w:val="00FD0826"/>
    <w:rsid w:val="00FD606D"/>
    <w:rsid w:val="00FE20D5"/>
    <w:rsid w:val="01AFF181"/>
    <w:rsid w:val="093E43FD"/>
    <w:rsid w:val="24C68052"/>
    <w:rsid w:val="449E2926"/>
    <w:rsid w:val="6D056E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FBCB2DA"/>
  <w14:defaultImageDpi w14:val="300"/>
  <w15:docId w15:val="{CB07162B-F3AC-2B43-8266-03C6E111C3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hAnsi="Cambria" w:eastAsia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iPriority="99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226EF3"/>
    <w:rPr>
      <w:rFonts w:ascii="Helvetica" w:hAnsi="Helvetica"/>
      <w:szCs w:val="24"/>
    </w:rPr>
  </w:style>
  <w:style w:type="paragraph" w:styleId="Heading1">
    <w:name w:val="heading 1"/>
    <w:basedOn w:val="Normal"/>
    <w:next w:val="BodyText"/>
    <w:link w:val="Heading1Char"/>
    <w:rsid w:val="0085374C"/>
    <w:pPr>
      <w:keepNext/>
      <w:spacing w:before="200" w:after="300"/>
      <w:outlineLvl w:val="0"/>
    </w:pPr>
    <w:rPr>
      <w:rFonts w:eastAsia="Times New Roman"/>
      <w:b/>
      <w:bCs/>
      <w:kern w:val="32"/>
      <w:sz w:val="72"/>
      <w:szCs w:val="32"/>
    </w:rPr>
  </w:style>
  <w:style w:type="paragraph" w:styleId="Heading2">
    <w:name w:val="heading 2"/>
    <w:basedOn w:val="Heading1"/>
    <w:next w:val="BodyText"/>
    <w:link w:val="Heading2Char"/>
    <w:rsid w:val="007E72A9"/>
    <w:pPr>
      <w:spacing w:after="100"/>
      <w:outlineLvl w:val="1"/>
    </w:pPr>
    <w:rPr>
      <w:bCs w:val="0"/>
      <w:iCs/>
      <w:sz w:val="28"/>
      <w:szCs w:val="28"/>
    </w:rPr>
  </w:style>
  <w:style w:type="paragraph" w:styleId="Heading3">
    <w:name w:val="heading 3"/>
    <w:basedOn w:val="Heading2"/>
    <w:next w:val="BodyText"/>
    <w:link w:val="Heading3Char"/>
    <w:rsid w:val="007E72A9"/>
    <w:pPr>
      <w:spacing w:before="60" w:after="60"/>
      <w:outlineLvl w:val="2"/>
    </w:pPr>
    <w:rPr>
      <w:bCs/>
      <w:sz w:val="20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3BDA"/>
    <w:pPr>
      <w:tabs>
        <w:tab w:val="center" w:pos="4320"/>
        <w:tab w:val="right" w:pos="864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6A3BDA"/>
  </w:style>
  <w:style w:type="paragraph" w:styleId="Footer">
    <w:name w:val="footer"/>
    <w:basedOn w:val="BodyText"/>
    <w:link w:val="FooterChar"/>
    <w:uiPriority w:val="99"/>
    <w:unhideWhenUsed/>
    <w:rsid w:val="00CB15F1"/>
    <w:pPr>
      <w:tabs>
        <w:tab w:val="center" w:pos="4320"/>
        <w:tab w:val="right" w:pos="8640"/>
      </w:tabs>
      <w:spacing w:before="0" w:after="120"/>
      <w:jc w:val="right"/>
    </w:pPr>
  </w:style>
  <w:style w:type="character" w:styleId="FooterChar" w:customStyle="1">
    <w:name w:val="Footer Char"/>
    <w:link w:val="Footer"/>
    <w:uiPriority w:val="99"/>
    <w:rsid w:val="00CB15F1"/>
    <w:rPr>
      <w:rFonts w:ascii="Helvetica" w:hAnsi="Helvetica"/>
      <w:szCs w:val="24"/>
    </w:rPr>
  </w:style>
  <w:style w:type="table" w:styleId="TableGrid">
    <w:name w:val="Table Grid"/>
    <w:basedOn w:val="TableNormal"/>
    <w:rsid w:val="0093730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styleId="Heading1Char" w:customStyle="1">
    <w:name w:val="Heading 1 Char"/>
    <w:link w:val="Heading1"/>
    <w:rsid w:val="0085374C"/>
    <w:rPr>
      <w:rFonts w:ascii="Helvetica" w:hAnsi="Helvetica" w:eastAsia="Times New Roman" w:cs="Times New Roman"/>
      <w:b/>
      <w:bCs/>
      <w:kern w:val="32"/>
      <w:sz w:val="72"/>
      <w:szCs w:val="32"/>
    </w:rPr>
  </w:style>
  <w:style w:type="paragraph" w:styleId="BodyText">
    <w:name w:val="Body Text"/>
    <w:basedOn w:val="Normal"/>
    <w:link w:val="BodyTextChar"/>
    <w:rsid w:val="00882FF0"/>
    <w:pPr>
      <w:spacing w:before="60" w:after="60"/>
    </w:pPr>
  </w:style>
  <w:style w:type="character" w:styleId="BodyTextChar" w:customStyle="1">
    <w:name w:val="Body Text Char"/>
    <w:link w:val="BodyText"/>
    <w:rsid w:val="00882FF0"/>
    <w:rPr>
      <w:rFonts w:ascii="Helvetica" w:hAnsi="Helvetica"/>
      <w:szCs w:val="24"/>
    </w:rPr>
  </w:style>
  <w:style w:type="character" w:styleId="Heading2Char" w:customStyle="1">
    <w:name w:val="Heading 2 Char"/>
    <w:link w:val="Heading2"/>
    <w:rsid w:val="007E72A9"/>
    <w:rPr>
      <w:rFonts w:ascii="Helvetica" w:hAnsi="Helvetica" w:eastAsia="Times New Roman" w:cs="Times New Roman"/>
      <w:b/>
      <w:iCs/>
      <w:kern w:val="32"/>
      <w:sz w:val="28"/>
      <w:szCs w:val="28"/>
    </w:rPr>
  </w:style>
  <w:style w:type="character" w:styleId="Heading3Char" w:customStyle="1">
    <w:name w:val="Heading 3 Char"/>
    <w:link w:val="Heading3"/>
    <w:rsid w:val="007E72A9"/>
    <w:rPr>
      <w:rFonts w:ascii="Helvetica" w:hAnsi="Helvetica" w:eastAsia="Times New Roman" w:cs="Times New Roman"/>
      <w:b/>
      <w:bCs/>
      <w:iCs/>
      <w:kern w:val="32"/>
      <w:szCs w:val="26"/>
    </w:rPr>
  </w:style>
  <w:style w:type="paragraph" w:styleId="Footer2" w:customStyle="1">
    <w:name w:val="Footer 2"/>
    <w:basedOn w:val="Footer"/>
    <w:link w:val="Footer2Char"/>
    <w:qFormat/>
    <w:rsid w:val="00CB15F1"/>
    <w:rPr>
      <w:noProof/>
      <w:color w:val="808080"/>
      <w:sz w:val="16"/>
    </w:rPr>
  </w:style>
  <w:style w:type="character" w:styleId="Footer2Char" w:customStyle="1">
    <w:name w:val="Footer 2 Char"/>
    <w:link w:val="Footer2"/>
    <w:rsid w:val="00CB15F1"/>
    <w:rPr>
      <w:rFonts w:ascii="Helvetica" w:hAnsi="Helvetica"/>
      <w:noProof/>
      <w:color w:val="808080"/>
      <w:sz w:val="16"/>
      <w:szCs w:val="24"/>
    </w:rPr>
  </w:style>
  <w:style w:type="paragraph" w:styleId="Heading2grey" w:customStyle="1">
    <w:name w:val="Heading 2 grey"/>
    <w:basedOn w:val="Heading2"/>
    <w:link w:val="Heading2greyChar"/>
    <w:qFormat/>
    <w:rsid w:val="0085374C"/>
    <w:rPr>
      <w:color w:val="808080"/>
    </w:rPr>
  </w:style>
  <w:style w:type="character" w:styleId="Heading2greyChar" w:customStyle="1">
    <w:name w:val="Heading 2 grey Char"/>
    <w:link w:val="Heading2grey"/>
    <w:rsid w:val="0085374C"/>
    <w:rPr>
      <w:rFonts w:ascii="Helvetica" w:hAnsi="Helvetica" w:eastAsia="Times New Roman" w:cs="Times New Roman"/>
      <w:b/>
      <w:iCs/>
      <w:color w:val="808080"/>
      <w:kern w:val="32"/>
      <w:sz w:val="28"/>
      <w:szCs w:val="28"/>
    </w:rPr>
  </w:style>
  <w:style w:type="paragraph" w:styleId="BodyText2">
    <w:name w:val="Body Text 2"/>
    <w:aliases w:val="Body Text 2 grey"/>
    <w:basedOn w:val="Normal"/>
    <w:link w:val="BodyText2Char"/>
    <w:rsid w:val="0085374C"/>
    <w:pPr>
      <w:spacing w:before="60" w:after="60"/>
    </w:pPr>
    <w:rPr>
      <w:color w:val="808080"/>
    </w:rPr>
  </w:style>
  <w:style w:type="character" w:styleId="BodyText2Char" w:customStyle="1">
    <w:name w:val="Body Text 2 Char"/>
    <w:aliases w:val="Body Text 2 grey Char"/>
    <w:link w:val="BodyText2"/>
    <w:rsid w:val="0085374C"/>
    <w:rPr>
      <w:rFonts w:ascii="Helvetica" w:hAnsi="Helvetica"/>
      <w:color w:val="808080"/>
      <w:szCs w:val="24"/>
    </w:rPr>
  </w:style>
  <w:style w:type="paragraph" w:styleId="BalloonText">
    <w:name w:val="Balloon Text"/>
    <w:basedOn w:val="Normal"/>
    <w:link w:val="BalloonTextChar"/>
    <w:rsid w:val="00BC443C"/>
    <w:rPr>
      <w:rFonts w:ascii="Lucida Grande" w:hAnsi="Lucida Grande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rsid w:val="00BC443C"/>
    <w:rPr>
      <w:rFonts w:ascii="Lucida Grande" w:hAnsi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50B20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471945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225E45"/>
    <w:pPr>
      <w:ind w:left="720"/>
      <w:contextualSpacing/>
    </w:pPr>
  </w:style>
  <w:style w:type="paragraph" w:styleId="Revision">
    <w:name w:val="Revision"/>
    <w:hidden/>
    <w:semiHidden/>
    <w:rsid w:val="003B4B62"/>
    <w:rPr>
      <w:rFonts w:ascii="Helvetica" w:hAnsi="Helvetica"/>
      <w:szCs w:val="24"/>
    </w:rPr>
  </w:style>
  <w:style w:type="character" w:styleId="CommentReference">
    <w:name w:val="annotation reference"/>
    <w:basedOn w:val="DefaultParagraphFont"/>
    <w:semiHidden/>
    <w:unhideWhenUsed/>
    <w:rsid w:val="00A27D86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27D86"/>
    <w:rPr>
      <w:szCs w:val="20"/>
    </w:rPr>
  </w:style>
  <w:style w:type="character" w:styleId="CommentTextChar" w:customStyle="1">
    <w:name w:val="Comment Text Char"/>
    <w:basedOn w:val="DefaultParagraphFont"/>
    <w:link w:val="CommentText"/>
    <w:rsid w:val="00A27D86"/>
    <w:rPr>
      <w:rFonts w:ascii="Helvetica" w:hAnsi="Helvetica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27D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semiHidden/>
    <w:rsid w:val="00A27D86"/>
    <w:rPr>
      <w:rFonts w:ascii="Helvetica" w:hAnsi="Helvetica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125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ntTable" Target="fontTable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microsoft.com/office/2007/relationships/hdphoto" Target="media/hdphoto1.wdp" Id="rId12" /><Relationship Type="http://schemas.openxmlformats.org/officeDocument/2006/relationships/footer" Target="footer2.xml" Id="rId17" /><Relationship Type="http://schemas.openxmlformats.org/officeDocument/2006/relationships/customXml" Target="../customXml/item2.xml" Id="rId2" /><Relationship Type="http://schemas.openxmlformats.org/officeDocument/2006/relationships/header" Target="header2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oter" Target="footer1.xml" Id="rId15" /><Relationship Type="http://schemas.openxmlformats.org/officeDocument/2006/relationships/image" Target="media/image1.png" Id="rId10" /><Relationship Type="http://schemas.openxmlformats.org/officeDocument/2006/relationships/theme" Target="theme/theme1.xml" Id="rId19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header" Target="header1.xml" Id="rId14" /><Relationship Type="http://schemas.openxmlformats.org/officeDocument/2006/relationships/hyperlink" Target="mailto:mollie.wilson@svha.org.au" TargetMode="External" Id="R9e32b82b70c742ab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63E5C03D576F45B25435F14C469BD2" ma:contentTypeVersion="0" ma:contentTypeDescription="Create a new document." ma:contentTypeScope="" ma:versionID="d91a16d600bfb62b3e82233a4ca0bf7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FDD7927-420E-4D18-B645-B2086E1601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F1EEAD-43FA-402F-930E-27E988EE0A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B554718-5220-4816-BB59-FAD21FF3503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Manager/>
  <ap:Company>Walter &amp; Eliza Hall Institute</ap:Company>
  <ap:SharedDoc>false</ap:SharedDoc>
  <ap:HyperlinkBase/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genda</dc:title>
  <dc:subject/>
  <dc:creator>Microsoft Office User</dc:creator>
  <keywords/>
  <dc:description/>
  <lastModifiedBy>Mollie Wilson</lastModifiedBy>
  <revision>11</revision>
  <lastPrinted>2023-05-19T01:09:00.0000000Z</lastPrinted>
  <dcterms:created xsi:type="dcterms:W3CDTF">2023-05-19T05:25:00.0000000Z</dcterms:created>
  <dcterms:modified xsi:type="dcterms:W3CDTF">2025-06-23T02:06:50.2336135Z</dcterms:modified>
  <category/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63E5C03D576F45B25435F14C469BD2</vt:lpwstr>
  </property>
  <property fmtid="{D5CDD505-2E9C-101B-9397-08002B2CF9AE}" pid="3" name="DocumentType">
    <vt:lpwstr>65</vt:lpwstr>
  </property>
  <property fmtid="{D5CDD505-2E9C-101B-9397-08002B2CF9AE}" pid="4" name="DocumentCategory">
    <vt:lpwstr>66</vt:lpwstr>
  </property>
  <property fmtid="{D5CDD505-2E9C-101B-9397-08002B2CF9AE}" pid="5" name="Workgroup">
    <vt:lpwstr>33</vt:lpwstr>
  </property>
</Properties>
</file>